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67B41" w14:textId="77777777" w:rsidR="00EB344E" w:rsidRPr="00EB344E" w:rsidRDefault="00505269" w:rsidP="002E3AB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505269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505269">
        <w:rPr>
          <w:rFonts w:ascii="Times New Roman" w:eastAsia="Times New Roman" w:hAnsi="Times New Roman" w:cs="Times New Roman" w:hint="eastAsia"/>
          <w:sz w:val="24"/>
          <w:szCs w:val="24"/>
        </w:rPr>
        <w:t>26)</w:t>
      </w:r>
      <w:r w:rsidRPr="0050526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505269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505269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505269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EB344E" w:rsidRPr="00EB344E">
        <w:rPr>
          <w:rFonts w:ascii="Times New Roman" w:eastAsia="Times New Roman" w:hAnsi="Times New Roman" w:cs="Times New Roman" w:hint="eastAsia"/>
          <w:sz w:val="24"/>
          <w:szCs w:val="24"/>
        </w:rPr>
        <w:t>(T26)</w:t>
      </w:r>
      <w:r w:rsidR="00EB344E" w:rsidRPr="00EB344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EB344E" w:rsidRPr="00EB344E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="00EB344E" w:rsidRPr="00EB344E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="00EB344E" w:rsidRPr="00EB344E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9E3676B" w14:textId="77777777" w:rsidR="00EB344E" w:rsidRPr="00EB344E" w:rsidRDefault="00EB344E" w:rsidP="002E3AB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(T26-</w:t>
      </w:r>
      <w:proofErr w:type="gramStart"/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EB344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EB344E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020DEFB8" w14:textId="540368FC" w:rsidR="00796182" w:rsidRPr="00796182" w:rsidRDefault="00EB344E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(T26-</w:t>
      </w:r>
      <w:proofErr w:type="gramStart"/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EB344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EB344E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B344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B344E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796182" w:rsidRPr="00796182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BB22010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B84E4D3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44B497F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796182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774F549E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96E162D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796182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79618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</w:p>
    <w:p w14:paraId="4F55A206" w14:textId="77777777" w:rsidR="00796182" w:rsidRPr="00796182" w:rsidRDefault="00796182" w:rsidP="002E3AB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820C8B5" w14:textId="77AEA6DA" w:rsidR="00865285" w:rsidRDefault="00796182" w:rsidP="002E3ABE">
      <w:pPr>
        <w:spacing w:after="0"/>
      </w:pPr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3. Console </w:t>
      </w:r>
      <w:proofErr w:type="gramStart"/>
      <w:r w:rsidRPr="00796182">
        <w:rPr>
          <w:rFonts w:ascii="Times New Roman" w:eastAsia="Times New Roman" w:hAnsi="Times New Roman" w:cs="Times New Roman"/>
          <w:sz w:val="24"/>
          <w:szCs w:val="24"/>
        </w:rPr>
        <w:t>App(</w:t>
      </w:r>
      <w:proofErr w:type="gramEnd"/>
      <w:r w:rsidRPr="00796182">
        <w:rPr>
          <w:rFonts w:ascii="Times New Roman" w:eastAsia="Times New Roman" w:hAnsi="Times New Roman" w:cs="Times New Roman"/>
          <w:sz w:val="24"/>
          <w:szCs w:val="24"/>
        </w:rPr>
        <w:t xml:space="preserve">.NET Framework) - SampleV2 - </w:t>
      </w:r>
      <w:proofErr w:type="spellStart"/>
      <w:r w:rsidRPr="0079618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6CC08BA3" w14:textId="77777777" w:rsidR="00865285" w:rsidRDefault="00865285" w:rsidP="002E3ABE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31B9DBC9" w14:textId="77777777" w:rsidR="00865285" w:rsidRDefault="00865285" w:rsidP="002E3ABE">
      <w:pPr>
        <w:spacing w:after="0"/>
      </w:pPr>
    </w:p>
    <w:p w14:paraId="42317354" w14:textId="77777777" w:rsidR="00865285" w:rsidRDefault="00865285" w:rsidP="002E3ABE">
      <w:pPr>
        <w:spacing w:after="0"/>
      </w:pPr>
    </w:p>
    <w:p w14:paraId="7E223807" w14:textId="77777777" w:rsidR="00865285" w:rsidRDefault="00865285" w:rsidP="002E3ABE">
      <w:pPr>
        <w:spacing w:after="0"/>
      </w:pPr>
      <w:r>
        <w:t>1.</w:t>
      </w:r>
    </w:p>
    <w:p w14:paraId="01CC4E92" w14:textId="77777777" w:rsidR="00865285" w:rsidRDefault="00865285" w:rsidP="002E3ABE">
      <w:pPr>
        <w:spacing w:after="0"/>
      </w:pPr>
      <w:r>
        <w:t>Thread</w:t>
      </w:r>
    </w:p>
    <w:p w14:paraId="15EEEB6B" w14:textId="77777777" w:rsidR="00865285" w:rsidRDefault="00865285" w:rsidP="002E3ABE">
      <w:pPr>
        <w:spacing w:after="0"/>
      </w:pPr>
      <w:r>
        <w:t>1.1.</w:t>
      </w:r>
    </w:p>
    <w:p w14:paraId="09CA1A14" w14:textId="77777777" w:rsidR="00865285" w:rsidRDefault="00865285" w:rsidP="002E3ABE">
      <w:pPr>
        <w:spacing w:after="0"/>
      </w:pPr>
      <w:r>
        <w:t>In computing, a process is an instance of</w:t>
      </w:r>
    </w:p>
    <w:p w14:paraId="29573035" w14:textId="77777777" w:rsidR="00865285" w:rsidRDefault="00865285" w:rsidP="002E3ABE">
      <w:pPr>
        <w:spacing w:after="0"/>
      </w:pPr>
      <w:r>
        <w:t>a computer program that is being executed.</w:t>
      </w:r>
    </w:p>
    <w:p w14:paraId="10E12AE9" w14:textId="77777777" w:rsidR="00865285" w:rsidRDefault="00865285" w:rsidP="002E3ABE">
      <w:pPr>
        <w:spacing w:after="0"/>
      </w:pPr>
      <w:r>
        <w:t>Windows Task Manager provide limit functions</w:t>
      </w:r>
    </w:p>
    <w:p w14:paraId="2937F554" w14:textId="77777777" w:rsidR="00865285" w:rsidRDefault="00865285" w:rsidP="002E3ABE">
      <w:pPr>
        <w:spacing w:after="0"/>
      </w:pPr>
      <w:r>
        <w:t>to control the process in Windows operation system.</w:t>
      </w:r>
    </w:p>
    <w:p w14:paraId="62CB5255" w14:textId="77777777" w:rsidR="00865285" w:rsidRDefault="00865285" w:rsidP="002E3ABE">
      <w:pPr>
        <w:spacing w:after="0"/>
      </w:pPr>
      <w:r>
        <w:t>A process has one main thread and</w:t>
      </w:r>
    </w:p>
    <w:p w14:paraId="2D227746" w14:textId="77777777" w:rsidR="00865285" w:rsidRDefault="00865285" w:rsidP="002E3ABE">
      <w:pPr>
        <w:spacing w:after="0"/>
      </w:pPr>
      <w:r>
        <w:t>might have some other threads.</w:t>
      </w:r>
    </w:p>
    <w:p w14:paraId="1E467D97" w14:textId="77777777" w:rsidR="00865285" w:rsidRDefault="00865285" w:rsidP="002E3ABE">
      <w:pPr>
        <w:spacing w:after="0"/>
      </w:pPr>
      <w:r>
        <w:t>Each tread executes the different piece of code.</w:t>
      </w:r>
    </w:p>
    <w:p w14:paraId="114CD66F" w14:textId="77777777" w:rsidR="00865285" w:rsidRDefault="00865285" w:rsidP="002E3ABE">
      <w:pPr>
        <w:spacing w:after="0"/>
      </w:pPr>
      <w:r>
        <w:t>For a single core machine,</w:t>
      </w:r>
    </w:p>
    <w:p w14:paraId="4BCB2C3A" w14:textId="77777777" w:rsidR="00865285" w:rsidRDefault="00865285" w:rsidP="002E3ABE">
      <w:pPr>
        <w:spacing w:after="0"/>
      </w:pPr>
      <w:r>
        <w:t>Asynchronous Programming might reduce performance</w:t>
      </w:r>
    </w:p>
    <w:p w14:paraId="4C6C86FC" w14:textId="77777777" w:rsidR="00865285" w:rsidRDefault="00865285" w:rsidP="002E3ABE">
      <w:pPr>
        <w:spacing w:after="0"/>
      </w:pPr>
      <w:r>
        <w:t>because of context-switching.</w:t>
      </w:r>
    </w:p>
    <w:p w14:paraId="7A834A2F" w14:textId="77777777" w:rsidR="00865285" w:rsidRDefault="00865285" w:rsidP="002E3ABE">
      <w:pPr>
        <w:spacing w:after="0"/>
      </w:pPr>
      <w:r>
        <w:t xml:space="preserve">However, </w:t>
      </w:r>
      <w:proofErr w:type="gramStart"/>
      <w:r>
        <w:t>Most</w:t>
      </w:r>
      <w:proofErr w:type="gramEnd"/>
      <w:r>
        <w:t xml:space="preserve"> machine nowadays normally have multiple cores CPU</w:t>
      </w:r>
    </w:p>
    <w:p w14:paraId="19C1E8B5" w14:textId="77777777" w:rsidR="00865285" w:rsidRDefault="00865285" w:rsidP="002E3ABE">
      <w:pPr>
        <w:spacing w:after="0"/>
      </w:pPr>
      <w:r>
        <w:t xml:space="preserve">which allows Asynchronous Programming </w:t>
      </w:r>
      <w:proofErr w:type="gramStart"/>
      <w:r>
        <w:t>provide</w:t>
      </w:r>
      <w:proofErr w:type="gramEnd"/>
      <w:r>
        <w:t xml:space="preserve"> a way</w:t>
      </w:r>
    </w:p>
    <w:p w14:paraId="3F093681" w14:textId="77777777" w:rsidR="00865285" w:rsidRDefault="00865285" w:rsidP="002E3ABE">
      <w:pPr>
        <w:spacing w:after="0"/>
      </w:pPr>
      <w:r>
        <w:t>to run thread/Tasks simultaneously.</w:t>
      </w:r>
    </w:p>
    <w:p w14:paraId="5F7CC907" w14:textId="77777777" w:rsidR="00865285" w:rsidRDefault="00865285" w:rsidP="002E3ABE">
      <w:pPr>
        <w:spacing w:after="0"/>
      </w:pPr>
      <w:r>
        <w:t>1.2.</w:t>
      </w:r>
    </w:p>
    <w:p w14:paraId="51390D66" w14:textId="77777777" w:rsidR="00865285" w:rsidRDefault="00865285" w:rsidP="002E3ABE">
      <w:pPr>
        <w:spacing w:after="0"/>
      </w:pPr>
      <w:r>
        <w:t>Thread member.</w:t>
      </w:r>
    </w:p>
    <w:p w14:paraId="14C3E590" w14:textId="77777777" w:rsidR="00865285" w:rsidRDefault="00865285" w:rsidP="002E3ABE">
      <w:pPr>
        <w:spacing w:after="0"/>
      </w:pPr>
      <w:r>
        <w:t>1.2.1.</w:t>
      </w:r>
    </w:p>
    <w:p w14:paraId="3A4A812E" w14:textId="77777777" w:rsidR="00865285" w:rsidRDefault="00865285" w:rsidP="002E3ABE">
      <w:pPr>
        <w:spacing w:after="0"/>
      </w:pPr>
      <w:proofErr w:type="spellStart"/>
      <w:r>
        <w:t>ThreadObject.Join</w:t>
      </w:r>
      <w:proofErr w:type="spellEnd"/>
      <w:r>
        <w:t>()</w:t>
      </w:r>
    </w:p>
    <w:p w14:paraId="574AA092" w14:textId="77777777" w:rsidR="00865285" w:rsidRDefault="00865285" w:rsidP="002E3ABE">
      <w:pPr>
        <w:spacing w:after="0"/>
      </w:pPr>
      <w:proofErr w:type="spellStart"/>
      <w:r>
        <w:t>ThreadObject.Join</w:t>
      </w:r>
      <w:proofErr w:type="spellEnd"/>
      <w:r>
        <w:t xml:space="preserve">(int </w:t>
      </w:r>
      <w:proofErr w:type="spellStart"/>
      <w:r>
        <w:t>millisecondsTimeout</w:t>
      </w:r>
      <w:proofErr w:type="spellEnd"/>
      <w:r>
        <w:t>)</w:t>
      </w:r>
    </w:p>
    <w:p w14:paraId="64FED93A" w14:textId="77777777" w:rsidR="00865285" w:rsidRDefault="00865285" w:rsidP="002E3ABE">
      <w:pPr>
        <w:spacing w:after="0"/>
      </w:pPr>
      <w:proofErr w:type="spellStart"/>
      <w:r>
        <w:t>ThreadObject.Join</w:t>
      </w:r>
      <w:proofErr w:type="spellEnd"/>
      <w:r>
        <w:t>(</w:t>
      </w:r>
      <w:proofErr w:type="spellStart"/>
      <w:r>
        <w:t>TimeSpan</w:t>
      </w:r>
      <w:proofErr w:type="spellEnd"/>
      <w:r>
        <w:t xml:space="preserve"> timeout)</w:t>
      </w:r>
    </w:p>
    <w:p w14:paraId="1FE07E42" w14:textId="77777777" w:rsidR="00865285" w:rsidRDefault="00865285" w:rsidP="002E3ABE">
      <w:pPr>
        <w:spacing w:after="0"/>
      </w:pPr>
      <w:r>
        <w:t>Reference:</w:t>
      </w:r>
    </w:p>
    <w:p w14:paraId="02586AF2" w14:textId="77777777" w:rsidR="00865285" w:rsidRDefault="00865285" w:rsidP="002E3ABE">
      <w:pPr>
        <w:spacing w:after="0"/>
      </w:pPr>
      <w:r>
        <w:t>https://msdn.microsoft.com/en-us/library/system.threading.thread.join(v=vs.110).aspx</w:t>
      </w:r>
    </w:p>
    <w:p w14:paraId="150B6589" w14:textId="77777777" w:rsidR="00865285" w:rsidRDefault="00865285" w:rsidP="002E3ABE">
      <w:pPr>
        <w:spacing w:after="0"/>
      </w:pPr>
      <w:r>
        <w:t xml:space="preserve">Blocks the calling thread until </w:t>
      </w:r>
      <w:proofErr w:type="spellStart"/>
      <w:r>
        <w:t>ThreadObject</w:t>
      </w:r>
      <w:proofErr w:type="spellEnd"/>
      <w:r>
        <w:t xml:space="preserve"> terminates or until timeout.</w:t>
      </w:r>
    </w:p>
    <w:p w14:paraId="71430545" w14:textId="77777777" w:rsidR="00865285" w:rsidRDefault="00865285" w:rsidP="002E3ABE">
      <w:pPr>
        <w:spacing w:after="0"/>
      </w:pPr>
      <w:r>
        <w:t xml:space="preserve">Return true if the thread has been </w:t>
      </w:r>
      <w:proofErr w:type="gramStart"/>
      <w:r>
        <w:t>terminated;</w:t>
      </w:r>
      <w:proofErr w:type="gramEnd"/>
    </w:p>
    <w:p w14:paraId="332E2A5E" w14:textId="77777777" w:rsidR="00865285" w:rsidRDefault="00865285" w:rsidP="002E3ABE">
      <w:pPr>
        <w:spacing w:after="0"/>
      </w:pPr>
      <w:r>
        <w:t>Return false if the thread has not been terminated and time out.</w:t>
      </w:r>
    </w:p>
    <w:p w14:paraId="0D1C2D32" w14:textId="77777777" w:rsidR="00865285" w:rsidRDefault="00865285" w:rsidP="002E3ABE">
      <w:pPr>
        <w:spacing w:after="0"/>
      </w:pPr>
      <w:r>
        <w:t>1.2.2.</w:t>
      </w:r>
    </w:p>
    <w:p w14:paraId="0CFE90DD" w14:textId="77777777" w:rsidR="00865285" w:rsidRDefault="00865285" w:rsidP="002E3ABE">
      <w:pPr>
        <w:spacing w:after="0"/>
      </w:pPr>
      <w:proofErr w:type="spellStart"/>
      <w:r>
        <w:t>Thread.IsAlive</w:t>
      </w:r>
      <w:proofErr w:type="spellEnd"/>
    </w:p>
    <w:p w14:paraId="1D081C85" w14:textId="77777777" w:rsidR="00865285" w:rsidRDefault="00865285" w:rsidP="002E3ABE">
      <w:pPr>
        <w:spacing w:after="0"/>
      </w:pPr>
      <w:r>
        <w:t>Reference:</w:t>
      </w:r>
    </w:p>
    <w:p w14:paraId="5B3AD090" w14:textId="77777777" w:rsidR="00865285" w:rsidRDefault="00865285" w:rsidP="002E3ABE">
      <w:pPr>
        <w:spacing w:after="0"/>
      </w:pPr>
      <w:r>
        <w:lastRenderedPageBreak/>
        <w:t>https://msdn.microsoft.com/en-us/library/system.threading.thread.isalive(v=vs.110).aspx</w:t>
      </w:r>
    </w:p>
    <w:p w14:paraId="7A6011A1" w14:textId="77777777" w:rsidR="00865285" w:rsidRDefault="00865285" w:rsidP="002E3ABE">
      <w:pPr>
        <w:spacing w:after="0"/>
      </w:pPr>
      <w:r>
        <w:t>Return true if this thread has been started</w:t>
      </w:r>
    </w:p>
    <w:p w14:paraId="52914E37" w14:textId="77777777" w:rsidR="00865285" w:rsidRDefault="00865285" w:rsidP="002E3ABE">
      <w:pPr>
        <w:spacing w:after="0"/>
      </w:pPr>
      <w:r>
        <w:t xml:space="preserve">and has not terminated normally or </w:t>
      </w:r>
      <w:proofErr w:type="gramStart"/>
      <w:r>
        <w:t>aborted;</w:t>
      </w:r>
      <w:proofErr w:type="gramEnd"/>
    </w:p>
    <w:p w14:paraId="2B727038" w14:textId="77777777" w:rsidR="00865285" w:rsidRDefault="00865285" w:rsidP="002E3ABE">
      <w:pPr>
        <w:spacing w:after="0"/>
      </w:pPr>
      <w:r>
        <w:t>otherwise, false.</w:t>
      </w:r>
    </w:p>
    <w:p w14:paraId="6047DED2" w14:textId="77777777" w:rsidR="00865285" w:rsidRDefault="00865285" w:rsidP="002E3ABE">
      <w:pPr>
        <w:spacing w:after="0"/>
      </w:pPr>
      <w:r>
        <w:t>2.</w:t>
      </w:r>
    </w:p>
    <w:p w14:paraId="403C0D42" w14:textId="77777777" w:rsidR="00865285" w:rsidRDefault="00865285" w:rsidP="002E3ABE">
      <w:pPr>
        <w:spacing w:after="0"/>
      </w:pPr>
      <w:r>
        <w:t xml:space="preserve">//Stopwatch </w:t>
      </w:r>
      <w:proofErr w:type="spellStart"/>
      <w:r>
        <w:t>stopwatch</w:t>
      </w:r>
      <w:proofErr w:type="spellEnd"/>
      <w:r>
        <w:t xml:space="preserve"> = </w:t>
      </w:r>
      <w:proofErr w:type="spellStart"/>
      <w:r>
        <w:t>Stopwatch.StartNew</w:t>
      </w:r>
      <w:proofErr w:type="spellEnd"/>
      <w:r>
        <w:t>(</w:t>
      </w:r>
      <w:proofErr w:type="gramStart"/>
      <w:r>
        <w:t>);</w:t>
      </w:r>
      <w:proofErr w:type="gramEnd"/>
    </w:p>
    <w:p w14:paraId="5AD57730" w14:textId="77777777" w:rsidR="00865285" w:rsidRDefault="00865285" w:rsidP="002E3ABE">
      <w:pPr>
        <w:spacing w:after="0"/>
      </w:pPr>
      <w:r>
        <w:t>//</w:t>
      </w:r>
      <w:proofErr w:type="spellStart"/>
      <w:proofErr w:type="gramStart"/>
      <w:r>
        <w:t>stopwatch.Stop</w:t>
      </w:r>
      <w:proofErr w:type="spellEnd"/>
      <w:proofErr w:type="gramEnd"/>
      <w:r>
        <w:t>();</w:t>
      </w:r>
    </w:p>
    <w:p w14:paraId="4A4A60F3" w14:textId="77777777" w:rsidR="00865285" w:rsidRDefault="00865285" w:rsidP="002E3ABE">
      <w:pPr>
        <w:spacing w:after="0"/>
      </w:pPr>
      <w:r>
        <w:t>//</w:t>
      </w:r>
      <w:proofErr w:type="spellStart"/>
      <w:proofErr w:type="gramStart"/>
      <w:r>
        <w:t>stopwatch.ElapsedMilliseconds</w:t>
      </w:r>
      <w:proofErr w:type="spellEnd"/>
      <w:proofErr w:type="gramEnd"/>
      <w:r>
        <w:t>  </w:t>
      </w:r>
    </w:p>
    <w:p w14:paraId="2276356D" w14:textId="77777777" w:rsidR="00865285" w:rsidRDefault="00865285" w:rsidP="002E3ABE">
      <w:pPr>
        <w:spacing w:after="0"/>
      </w:pPr>
      <w:r>
        <w:t>will return the timespan by milliseconds</w:t>
      </w:r>
    </w:p>
    <w:p w14:paraId="2BEC66B3" w14:textId="77777777" w:rsidR="00865285" w:rsidRDefault="00865285" w:rsidP="002E3ABE">
      <w:pPr>
        <w:spacing w:after="0"/>
      </w:pPr>
      <w:r>
        <w:t>3.</w:t>
      </w:r>
    </w:p>
    <w:p w14:paraId="272C9B2C" w14:textId="77777777" w:rsidR="00865285" w:rsidRDefault="00865285" w:rsidP="002E3ABE">
      <w:pPr>
        <w:spacing w:after="0"/>
      </w:pPr>
      <w:r>
        <w:t>Get the number of CPU cores.</w:t>
      </w:r>
    </w:p>
    <w:p w14:paraId="7549BF06" w14:textId="77777777" w:rsidR="00865285" w:rsidRDefault="00865285" w:rsidP="002E3ABE">
      <w:pPr>
        <w:spacing w:after="0"/>
      </w:pPr>
      <w:r>
        <w:t>3.1.</w:t>
      </w:r>
    </w:p>
    <w:p w14:paraId="2932336E" w14:textId="77777777" w:rsidR="00865285" w:rsidRDefault="00865285" w:rsidP="002E3ABE">
      <w:pPr>
        <w:spacing w:after="0"/>
      </w:pPr>
      <w:r>
        <w:t>See the Task Manager.</w:t>
      </w:r>
    </w:p>
    <w:p w14:paraId="05EBCC52" w14:textId="77777777" w:rsidR="00865285" w:rsidRDefault="00865285" w:rsidP="002E3ABE">
      <w:pPr>
        <w:spacing w:after="0"/>
      </w:pPr>
      <w:r>
        <w:t>3.2.</w:t>
      </w:r>
    </w:p>
    <w:p w14:paraId="420A1299" w14:textId="77777777" w:rsidR="00865285" w:rsidRDefault="00865285" w:rsidP="002E3ABE">
      <w:pPr>
        <w:spacing w:after="0"/>
      </w:pPr>
      <w:r>
        <w:t>In .Net,</w:t>
      </w:r>
    </w:p>
    <w:p w14:paraId="177842E3" w14:textId="77777777" w:rsidR="00865285" w:rsidRDefault="00865285" w:rsidP="002E3ABE">
      <w:pPr>
        <w:spacing w:after="0"/>
      </w:pPr>
      <w:proofErr w:type="spellStart"/>
      <w:r>
        <w:t>Environment.ProcessorCount</w:t>
      </w:r>
      <w:proofErr w:type="spellEnd"/>
    </w:p>
    <w:p w14:paraId="7BAAC6FE" w14:textId="77777777" w:rsidR="00865285" w:rsidRDefault="00865285" w:rsidP="002E3ABE">
      <w:pPr>
        <w:spacing w:after="0"/>
      </w:pPr>
      <w:r>
        <w:t>3.3.</w:t>
      </w:r>
    </w:p>
    <w:p w14:paraId="61A0F7E1" w14:textId="77777777" w:rsidR="00865285" w:rsidRDefault="00865285" w:rsidP="002E3ABE">
      <w:pPr>
        <w:spacing w:after="0"/>
      </w:pPr>
      <w:r>
        <w:t>In command line,</w:t>
      </w:r>
    </w:p>
    <w:p w14:paraId="77526B72" w14:textId="77777777" w:rsidR="00865285" w:rsidRDefault="00865285" w:rsidP="002E3ABE">
      <w:pPr>
        <w:spacing w:after="0"/>
      </w:pPr>
      <w:r>
        <w:t>echo %NUMBER_OF_PROCESSORS%</w:t>
      </w:r>
    </w:p>
    <w:p w14:paraId="2FF0E628" w14:textId="77777777" w:rsidR="00865285" w:rsidRDefault="00865285" w:rsidP="002E3ABE">
      <w:pPr>
        <w:spacing w:after="0"/>
      </w:pPr>
    </w:p>
    <w:p w14:paraId="47BA5C2E" w14:textId="77777777" w:rsidR="00865285" w:rsidRDefault="00865285" w:rsidP="002E3AB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36F2DC5" w14:textId="77777777" w:rsidR="00865285" w:rsidRDefault="00865285" w:rsidP="002E3ABE">
      <w:pPr>
        <w:spacing w:after="0"/>
      </w:pPr>
    </w:p>
    <w:p w14:paraId="6B3BCF55" w14:textId="77777777" w:rsidR="00865285" w:rsidRDefault="00865285" w:rsidP="002E3AB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08DD7E0" w14:textId="77777777" w:rsidR="00865285" w:rsidRDefault="00865285" w:rsidP="002E3ABE">
      <w:pPr>
        <w:spacing w:after="0"/>
        <w:rPr>
          <w:sz w:val="27"/>
          <w:szCs w:val="27"/>
        </w:rPr>
      </w:pPr>
    </w:p>
    <w:p w14:paraId="0C9FB114" w14:textId="77777777" w:rsidR="00865285" w:rsidRDefault="00865285" w:rsidP="002E3ABE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6558F3C0" w14:textId="77777777" w:rsidR="00865285" w:rsidRDefault="00865285" w:rsidP="002E3ABE">
      <w:pPr>
        <w:spacing w:after="0"/>
        <w:rPr>
          <w:sz w:val="27"/>
          <w:szCs w:val="27"/>
        </w:rPr>
      </w:pPr>
    </w:p>
    <w:p w14:paraId="208C0264" w14:textId="77777777" w:rsidR="00865285" w:rsidRDefault="00865285" w:rsidP="002E3AB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644708C" w14:textId="77777777" w:rsidR="00865285" w:rsidRDefault="00865285" w:rsidP="002E3AB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A9E89DD" w14:textId="77777777" w:rsidR="00865285" w:rsidRDefault="00865285" w:rsidP="002E3AB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2F1BEFC7" w14:textId="77777777" w:rsidR="00865285" w:rsidRDefault="00865285" w:rsidP="002E3ABE">
      <w:pPr>
        <w:spacing w:after="0"/>
        <w:rPr>
          <w:sz w:val="27"/>
          <w:szCs w:val="27"/>
        </w:rPr>
      </w:pPr>
    </w:p>
    <w:p w14:paraId="5DCA6EF2" w14:textId="066DE921" w:rsidR="00865285" w:rsidRDefault="00865285" w:rsidP="002E3ABE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013B566D" wp14:editId="338B69FD">
            <wp:extent cx="4290060" cy="2628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F28F5" w14:textId="77777777" w:rsidR="00865285" w:rsidRDefault="00865285" w:rsidP="002E3ABE">
      <w:pPr>
        <w:spacing w:after="0"/>
      </w:pPr>
    </w:p>
    <w:p w14:paraId="72A3202F" w14:textId="77777777" w:rsidR="00865285" w:rsidRDefault="00865285" w:rsidP="002E3ABE">
      <w:pPr>
        <w:spacing w:after="0"/>
      </w:pPr>
    </w:p>
    <w:p w14:paraId="77169B77" w14:textId="031C189F" w:rsidR="00865285" w:rsidRDefault="00865285" w:rsidP="002E3ABE">
      <w:pPr>
        <w:spacing w:after="0"/>
      </w:pPr>
      <w:r>
        <w:rPr>
          <w:noProof/>
        </w:rPr>
        <w:lastRenderedPageBreak/>
        <w:drawing>
          <wp:inline distT="0" distB="0" distL="0" distR="0" wp14:anchorId="5C6F5768" wp14:editId="2704ED9B">
            <wp:extent cx="5274310" cy="27940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70FC1" w14:textId="77777777" w:rsidR="00865285" w:rsidRDefault="00865285" w:rsidP="002E3ABE">
      <w:pPr>
        <w:spacing w:after="0"/>
      </w:pPr>
    </w:p>
    <w:p w14:paraId="5C042BC3" w14:textId="77777777" w:rsidR="00865285" w:rsidRDefault="00865285" w:rsidP="002E3ABE">
      <w:pPr>
        <w:spacing w:after="0"/>
      </w:pPr>
    </w:p>
    <w:p w14:paraId="270FD113" w14:textId="7A934065" w:rsidR="00865285" w:rsidRDefault="00865285" w:rsidP="002E3AB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6791962" wp14:editId="772FA9D5">
            <wp:extent cx="5274310" cy="33293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49BB2" w14:textId="77777777" w:rsidR="00865285" w:rsidRDefault="00865285" w:rsidP="002E3ABE">
      <w:pPr>
        <w:spacing w:after="0"/>
        <w:rPr>
          <w:sz w:val="24"/>
          <w:szCs w:val="24"/>
        </w:rPr>
      </w:pPr>
    </w:p>
    <w:p w14:paraId="0B65D4AF" w14:textId="77777777" w:rsidR="00865285" w:rsidRDefault="00865285" w:rsidP="002E3AB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C9CE8F5" w14:textId="77777777" w:rsidR="00865285" w:rsidRDefault="00865285" w:rsidP="002E3ABE">
      <w:pPr>
        <w:spacing w:after="0"/>
      </w:pPr>
    </w:p>
    <w:p w14:paraId="0AA1DF5E" w14:textId="77777777" w:rsidR="00865285" w:rsidRDefault="00865285" w:rsidP="002E3AB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7F02BCE3" w14:textId="77777777" w:rsidR="00865285" w:rsidRDefault="00865285" w:rsidP="002E3ABE">
      <w:pPr>
        <w:spacing w:after="0"/>
      </w:pPr>
    </w:p>
    <w:p w14:paraId="271542F5" w14:textId="77777777" w:rsidR="00865285" w:rsidRDefault="00865285" w:rsidP="002E3ABE">
      <w:pPr>
        <w:spacing w:after="0"/>
      </w:pPr>
    </w:p>
    <w:p w14:paraId="75B67975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45E7024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Diagnostic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60111FB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21BC298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E051717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45386F9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436DF272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BFAE02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275D86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DFB2C0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37D3D44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4830D7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A97DF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 =========================================================</w:t>
      </w:r>
    </w:p>
    <w:p w14:paraId="7B52CC8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o Task, No Thread</w:t>
      </w:r>
    </w:p>
    <w:p w14:paraId="327DB97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Slo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; No Task, No Thread =================");</w:t>
      </w:r>
    </w:p>
    <w:p w14:paraId="1C41542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Slo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14696B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 =========================================================</w:t>
      </w:r>
    </w:p>
    <w:p w14:paraId="5C11B57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read</w:t>
      </w:r>
    </w:p>
    <w:p w14:paraId="2E6A6F4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2. RunSlow2(); Thread =================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43C4F6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unSlow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8BF4DB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 =========================================================</w:t>
      </w:r>
    </w:p>
    <w:p w14:paraId="3E14D51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arameterized Thread</w:t>
      </w:r>
    </w:p>
    <w:p w14:paraId="403EF5D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iz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 Parameterized Thread =================");</w:t>
      </w:r>
    </w:p>
    <w:p w14:paraId="4A6A454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iz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9F148A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=========================================================</w:t>
      </w:r>
    </w:p>
    <w:p w14:paraId="687E0D6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Join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6D5329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1. -----------------------------------------------------</w:t>
      </w:r>
    </w:p>
    <w:p w14:paraId="7C027C3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4.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;    Thread Join(), </w:t>
      </w:r>
      <w:proofErr w:type="spell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>. =================");</w:t>
      </w:r>
    </w:p>
    <w:p w14:paraId="0664D82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5C5E9D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 -----------------------------------------------------</w:t>
      </w:r>
    </w:p>
    <w:p w14:paraId="74A8155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2. ThreadJoinAndIsAlive2(</w:t>
      </w:r>
      <w:proofErr w:type="gramStart"/>
      <w:r>
        <w:rPr>
          <w:rFonts w:ascii="Consolas" w:hAnsi="Consolas"/>
          <w:color w:val="A31515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Thread Join(), </w:t>
      </w:r>
      <w:proofErr w:type="spellStart"/>
      <w:r>
        <w:rPr>
          <w:rFonts w:ascii="Consolas" w:hAnsi="Consolas"/>
          <w:color w:val="A31515"/>
          <w:sz w:val="18"/>
          <w:szCs w:val="18"/>
        </w:rPr>
        <w:t>IsAlive</w:t>
      </w:r>
      <w:proofErr w:type="spellEnd"/>
      <w:r>
        <w:rPr>
          <w:rFonts w:ascii="Consolas" w:hAnsi="Consolas"/>
          <w:color w:val="A31515"/>
          <w:sz w:val="18"/>
          <w:szCs w:val="18"/>
        </w:rPr>
        <w:t>. ================="</w:t>
      </w:r>
      <w:r>
        <w:rPr>
          <w:rFonts w:ascii="Consolas" w:hAnsi="Consolas"/>
          <w:sz w:val="18"/>
          <w:szCs w:val="18"/>
        </w:rPr>
        <w:t>);</w:t>
      </w:r>
    </w:p>
    <w:p w14:paraId="6F46EA8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ThreadJoinAndIsAliv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EA0A4C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DEF8E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FFAB1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A5407F1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4C1A04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==================</w:t>
      </w:r>
    </w:p>
    <w:p w14:paraId="132EF48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 Task, No Thread</w:t>
      </w:r>
    </w:p>
    <w:p w14:paraId="0B688B8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unSlow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4BCBC3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8E4AF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Stopwatch </w:t>
      </w:r>
      <w:proofErr w:type="spellStart"/>
      <w:r>
        <w:rPr>
          <w:rFonts w:ascii="Consolas" w:hAnsi="Consolas"/>
          <w:sz w:val="18"/>
          <w:szCs w:val="18"/>
        </w:rPr>
        <w:t>stopwatch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opwatch.StartNew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DF11F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0C2077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EA4C03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16FA87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39FDCC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RunSlow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6E6044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Environment.ProcessorCou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Environment.ProcessorCount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this is the number of CPU cores"</w:t>
      </w:r>
      <w:r>
        <w:rPr>
          <w:rFonts w:ascii="Consolas" w:hAnsi="Consolas"/>
          <w:sz w:val="18"/>
          <w:szCs w:val="18"/>
        </w:rPr>
        <w:t>);</w:t>
      </w:r>
    </w:p>
    <w:p w14:paraId="013E076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opwatch.Stop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3AEF9C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RunSlow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topwatch.ElapsedMilliseconds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milliseconds"</w:t>
      </w:r>
      <w:r>
        <w:rPr>
          <w:rFonts w:ascii="Consolas" w:hAnsi="Consolas"/>
          <w:sz w:val="18"/>
          <w:szCs w:val="18"/>
        </w:rPr>
        <w:t>);</w:t>
      </w:r>
    </w:p>
    <w:p w14:paraId="2AB1D8D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D9356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opwatch </w:t>
      </w:r>
      <w:proofErr w:type="spellStart"/>
      <w:r>
        <w:rPr>
          <w:rFonts w:ascii="Consolas" w:hAnsi="Consolas"/>
          <w:color w:val="008000"/>
          <w:sz w:val="18"/>
          <w:szCs w:val="18"/>
        </w:rPr>
        <w:t>stopwa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Stopwatch.StartNe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EE1B2B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Stop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7390EBB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19AFCD4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ill return the timespan by milliseconds</w:t>
      </w:r>
    </w:p>
    <w:p w14:paraId="08622789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8935BF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83C824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45EAC5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F05870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621ADF9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3C00132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999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EB5F3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05B1771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333FBF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D213C4F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F1365D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63692F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B1E25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B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01458CD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6439988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20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9E681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B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280CEE6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221B3E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1E7BD3BF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F76FF0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322BC0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946ED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C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476D62E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4A78439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998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C59B2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C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71DDC97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877B3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C8F6777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48122A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91C875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80E06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792ED54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14B894D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997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325E1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0F4F458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2A60D1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47D134E6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FE748E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==================</w:t>
      </w:r>
    </w:p>
    <w:p w14:paraId="26E393B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ead</w:t>
      </w:r>
    </w:p>
    <w:p w14:paraId="03A795C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ead parameter can be Anonymous methods,</w:t>
      </w:r>
    </w:p>
    <w:p w14:paraId="4F28A34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atic, non-static method, or more.</w:t>
      </w:r>
    </w:p>
    <w:p w14:paraId="650D451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 --------------------------------------------------------</w:t>
      </w:r>
    </w:p>
    <w:p w14:paraId="4920832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unSlow2()</w:t>
      </w:r>
    </w:p>
    <w:p w14:paraId="7F55774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CD59B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Stopwatch </w:t>
      </w:r>
      <w:proofErr w:type="spellStart"/>
      <w:r>
        <w:rPr>
          <w:rFonts w:ascii="Consolas" w:hAnsi="Consolas"/>
          <w:sz w:val="18"/>
          <w:szCs w:val="18"/>
        </w:rPr>
        <w:t>stopwatch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opwatch.StartNew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F6F46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A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hread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lowMethodA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690A0A9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4575D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B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C7507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65B88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C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 xml:space="preserve">() { </w:t>
      </w:r>
      <w:proofErr w:type="spellStart"/>
      <w:r>
        <w:rPr>
          <w:rFonts w:ascii="Consolas" w:hAnsi="Consolas"/>
          <w:sz w:val="18"/>
          <w:szCs w:val="18"/>
        </w:rPr>
        <w:t>slowMethodC</w:t>
      </w:r>
      <w:proofErr w:type="spellEnd"/>
      <w:r>
        <w:rPr>
          <w:rFonts w:ascii="Consolas" w:hAnsi="Consolas"/>
          <w:sz w:val="18"/>
          <w:szCs w:val="18"/>
        </w:rPr>
        <w:t>(); });</w:t>
      </w:r>
    </w:p>
    <w:p w14:paraId="6E64AC5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C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7357B2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D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slowMethodD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49C1408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D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D58D4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E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().</w:t>
      </w:r>
      <w:proofErr w:type="spellStart"/>
      <w:r>
        <w:rPr>
          <w:rFonts w:ascii="Consolas" w:hAnsi="Consolas"/>
          <w:sz w:val="18"/>
          <w:szCs w:val="18"/>
        </w:rPr>
        <w:t>RunSlow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C9AB26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E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BA83F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opwatch.Stop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F665CB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RunSlow2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topwatch.ElapsedMilliseconds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milliseconds"</w:t>
      </w:r>
      <w:r>
        <w:rPr>
          <w:rFonts w:ascii="Consolas" w:hAnsi="Consolas"/>
          <w:sz w:val="18"/>
          <w:szCs w:val="18"/>
        </w:rPr>
        <w:t>);</w:t>
      </w:r>
    </w:p>
    <w:p w14:paraId="04FF061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984EC8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5C13269F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5BD850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=====================</w:t>
      </w:r>
    </w:p>
    <w:p w14:paraId="32A5C45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rameterized Thread</w:t>
      </w:r>
    </w:p>
    <w:p w14:paraId="1C69690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IntInpu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input)</w:t>
      </w:r>
    </w:p>
    <w:p w14:paraId="12EE6F2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2B2DE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Beginning of stat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IntInpu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object input), input is</w:t>
      </w:r>
      <w:r>
        <w:t> </w:t>
      </w:r>
      <w:r>
        <w:rPr>
          <w:rFonts w:ascii="Consolas" w:hAnsi="Consolas"/>
          <w:sz w:val="18"/>
          <w:szCs w:val="18"/>
        </w:rPr>
        <w:t>{input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-----------"</w:t>
      </w:r>
      <w:r>
        <w:rPr>
          <w:rFonts w:ascii="Consolas" w:hAnsi="Consolas"/>
          <w:sz w:val="18"/>
          <w:szCs w:val="18"/>
        </w:rPr>
        <w:t>);</w:t>
      </w:r>
    </w:p>
    <w:p w14:paraId="738D68C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12F9CDC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.ToString</w:t>
      </w:r>
      <w:proofErr w:type="spellEnd"/>
      <w:r>
        <w:rPr>
          <w:rFonts w:ascii="Consolas" w:hAnsi="Consolas"/>
          <w:sz w:val="18"/>
          <w:szCs w:val="18"/>
        </w:rPr>
        <w:t>(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nput</w:t>
      </w:r>
      <w:proofErr w:type="spellEnd"/>
      <w:r>
        <w:rPr>
          <w:rFonts w:ascii="Consolas" w:hAnsi="Consolas"/>
          <w:sz w:val="18"/>
          <w:szCs w:val="18"/>
        </w:rPr>
        <w:t>) ?</w:t>
      </w:r>
    </w:p>
    <w:p w14:paraId="1456F36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Inpu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Input</w:t>
      </w:r>
      <w:proofErr w:type="spellEnd"/>
      <w:r>
        <w:rPr>
          <w:rFonts w:ascii="Consolas" w:hAnsi="Consolas"/>
          <w:sz w:val="18"/>
          <w:szCs w:val="18"/>
        </w:rPr>
        <w:t>}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66C56AA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Inpu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not in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9A2CA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End of stat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IntInpu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object input), input is</w:t>
      </w:r>
      <w:r>
        <w:t> </w:t>
      </w:r>
      <w:r>
        <w:rPr>
          <w:rFonts w:ascii="Consolas" w:hAnsi="Consolas"/>
          <w:sz w:val="18"/>
          <w:szCs w:val="18"/>
        </w:rPr>
        <w:t>{input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----------"</w:t>
      </w:r>
      <w:r>
        <w:rPr>
          <w:rFonts w:ascii="Consolas" w:hAnsi="Consolas"/>
          <w:sz w:val="18"/>
          <w:szCs w:val="18"/>
        </w:rPr>
        <w:t>);</w:t>
      </w:r>
    </w:p>
    <w:p w14:paraId="3BB049F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12DBF3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F8CFB33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E8DD28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izedThre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1D280B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A21B5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 ----------------------------------</w:t>
      </w:r>
    </w:p>
    <w:p w14:paraId="6CFEDD0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n instance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St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</w:t>
      </w:r>
    </w:p>
    <w:p w14:paraId="0873016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with stati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as parameter.</w:t>
      </w:r>
    </w:p>
    <w:p w14:paraId="3F09C9E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St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 has only one Object type parameter.</w:t>
      </w:r>
    </w:p>
    <w:p w14:paraId="7594461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us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 need to match it.</w:t>
      </w:r>
    </w:p>
    <w:p w14:paraId="5451B4A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parameterized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rameterizedThread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rintIntInput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5D8C2B7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ow,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present a Thread to ru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.</w:t>
      </w:r>
    </w:p>
    <w:p w14:paraId="656CEC1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e need to pass an object into it.</w:t>
      </w:r>
    </w:p>
    <w:p w14:paraId="1EAA297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ere, 7 is int, but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be casted to object type</w:t>
      </w:r>
    </w:p>
    <w:p w14:paraId="01057E6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rder to pass in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.</w:t>
      </w:r>
    </w:p>
    <w:p w14:paraId="4ACF8D9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rameterizedThread.Start</w:t>
      </w:r>
      <w:proofErr w:type="spellEnd"/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)7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778E9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 ----------------------------------</w:t>
      </w:r>
    </w:p>
    <w:p w14:paraId="60A6B0D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previous code can be </w:t>
      </w:r>
      <w:proofErr w:type="spellStart"/>
      <w:r>
        <w:rPr>
          <w:rFonts w:ascii="Consolas" w:hAnsi="Consolas"/>
          <w:color w:val="008000"/>
          <w:sz w:val="18"/>
          <w:szCs w:val="18"/>
        </w:rPr>
        <w:t>rewri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the following.</w:t>
      </w:r>
    </w:p>
    <w:p w14:paraId="75DA19F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.Net will automatically convert new Thread(</w:t>
      </w:r>
      <w:proofErr w:type="spell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) </w:t>
      </w:r>
    </w:p>
    <w:p w14:paraId="4B2302F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o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)).</w:t>
      </w:r>
    </w:p>
    <w:p w14:paraId="1936208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 addition, it will automatically convert parameterizedThread2.Start(8)</w:t>
      </w:r>
    </w:p>
    <w:p w14:paraId="4C8B214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o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(object)8)</w:t>
      </w:r>
    </w:p>
    <w:p w14:paraId="108978A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Thread parameterizedThread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printIntInpu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E5F41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parameterizedThread2.Start(8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D2A96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izedThreadSt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Object) is not type safe.</w:t>
      </w:r>
    </w:p>
    <w:p w14:paraId="20BA402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have a compiler error</w:t>
      </w:r>
    </w:p>
    <w:p w14:paraId="243B8FD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you pass (object)"AAA" in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.</w:t>
      </w:r>
    </w:p>
    <w:p w14:paraId="1C0A71D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ead and Mutex is a little bit out of date.</w:t>
      </w:r>
    </w:p>
    <w:p w14:paraId="57BD2DA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Async and Await is better.</w:t>
      </w:r>
    </w:p>
    <w:p w14:paraId="0F8E1C0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it is still good to understand Thread concept.</w:t>
      </w:r>
    </w:p>
    <w:p w14:paraId="59D59AF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2A6196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92A001A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B52C46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=========================================================</w:t>
      </w:r>
    </w:p>
    <w:p w14:paraId="01449C6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Join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030C2C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1. ---------------------------------------------------</w:t>
      </w:r>
    </w:p>
    <w:p w14:paraId="29AC4DD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hreadJoinAndIsAliv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23218D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F0397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 "</w:t>
      </w:r>
      <w:r>
        <w:rPr>
          <w:rFonts w:ascii="Consolas" w:hAnsi="Consolas"/>
          <w:sz w:val="18"/>
          <w:szCs w:val="18"/>
        </w:rPr>
        <w:t>);</w:t>
      </w:r>
    </w:p>
    <w:p w14:paraId="28D85A2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A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07433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A96B0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B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7C605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8886D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38A946B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0A89D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lowMethodAThread.IsAliv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C56A8C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lowMethodAThread.IsAliv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396234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3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D32E3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DA1816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7EEECF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405ACA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lowMethodAThread.Join</w:t>
      </w:r>
      <w:proofErr w:type="spellEnd"/>
      <w:r>
        <w:rPr>
          <w:rFonts w:ascii="Consolas" w:hAnsi="Consolas"/>
          <w:sz w:val="18"/>
          <w:szCs w:val="18"/>
        </w:rPr>
        <w:t>(1000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58BE46B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finishe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16AC64A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time out after 1 secon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9D2F2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true if the thread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terminated;</w:t>
      </w:r>
      <w:proofErr w:type="gramEnd"/>
    </w:p>
    <w:p w14:paraId="1F26F3F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false if the thread has not been terminated and time out.</w:t>
      </w:r>
    </w:p>
    <w:p w14:paraId="346AFE7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B0CEA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finish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F3E78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 "</w:t>
      </w:r>
      <w:r>
        <w:rPr>
          <w:rFonts w:ascii="Consolas" w:hAnsi="Consolas"/>
          <w:sz w:val="18"/>
          <w:szCs w:val="18"/>
        </w:rPr>
        <w:t>);</w:t>
      </w:r>
    </w:p>
    <w:p w14:paraId="3C07101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015CEE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2D570C1A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F77FBD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 ---------------------------------------------------</w:t>
      </w:r>
    </w:p>
    <w:p w14:paraId="3904478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hreadJoinAndIsAlive2()</w:t>
      </w:r>
    </w:p>
    <w:p w14:paraId="7438244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D3F69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ThreadJoinAndIsAlive2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A8713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A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0D6F0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69440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B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6363E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FCB14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lowMethodAThread.Join</w:t>
      </w:r>
      <w:proofErr w:type="spellEnd"/>
      <w:r>
        <w:rPr>
          <w:rFonts w:ascii="Consolas" w:hAnsi="Consolas"/>
          <w:sz w:val="18"/>
          <w:szCs w:val="18"/>
        </w:rPr>
        <w:t>(1000</w:t>
      </w:r>
      <w:proofErr w:type="gramStart"/>
      <w:r>
        <w:rPr>
          <w:rFonts w:ascii="Consolas" w:hAnsi="Consolas"/>
          <w:sz w:val="18"/>
          <w:szCs w:val="18"/>
        </w:rPr>
        <w:t>) ?</w:t>
      </w:r>
      <w:proofErr w:type="gramEnd"/>
    </w:p>
    <w:p w14:paraId="722A674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finishe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5FCA0C1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s time out after 1 secon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3F298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28B89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finishe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3F756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7988528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D3CC6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lowMethodAThread.IsAliv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1557BE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lowMethodAThread.IsAliv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77E7FA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3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F4928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3A6CD0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113E93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3E6F03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ThreadJoinAndIsAlive2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9A7D3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C398C0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4CC7E6CD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2BEE134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766453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97B02B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econdsTimeou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F23D9E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imeSp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imeout)</w:t>
      </w:r>
    </w:p>
    <w:p w14:paraId="7D6A7DC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7969255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system.threading.thread.join(v=vs.110).aspx</w:t>
        </w:r>
      </w:hyperlink>
    </w:p>
    <w:p w14:paraId="51CA952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locks the calling thread until 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erminates or until timeout.</w:t>
      </w:r>
    </w:p>
    <w:p w14:paraId="63C9FB6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true if the thread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terminated;</w:t>
      </w:r>
      <w:proofErr w:type="gramEnd"/>
    </w:p>
    <w:p w14:paraId="56BF45C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false if the thread has not been terminated and time out.</w:t>
      </w:r>
    </w:p>
    <w:p w14:paraId="02E50AE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7E04CC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.IsAlive</w:t>
      </w:r>
      <w:proofErr w:type="spellEnd"/>
    </w:p>
    <w:p w14:paraId="62EE811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72DAC6B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system.threading.thread.isalive(v=vs.110).aspx</w:t>
        </w:r>
      </w:hyperlink>
    </w:p>
    <w:p w14:paraId="4E071EC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true if this thread has been started</w:t>
      </w:r>
    </w:p>
    <w:p w14:paraId="02344AC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nd has not terminated normally or </w:t>
      </w:r>
      <w:proofErr w:type="gramStart"/>
      <w:r>
        <w:rPr>
          <w:rFonts w:ascii="Consolas" w:hAnsi="Consolas"/>
          <w:color w:val="008000"/>
          <w:sz w:val="18"/>
          <w:szCs w:val="18"/>
        </w:rPr>
        <w:t>aborted;</w:t>
      </w:r>
      <w:proofErr w:type="gramEnd"/>
    </w:p>
    <w:p w14:paraId="2B266F2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, false.</w:t>
      </w:r>
    </w:p>
    <w:p w14:paraId="7C829BA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99A7C3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69CDB8A" w14:textId="77777777" w:rsidR="00865285" w:rsidRDefault="00865285" w:rsidP="002E3ABE">
      <w:pPr>
        <w:spacing w:after="0"/>
      </w:pPr>
    </w:p>
    <w:p w14:paraId="7A9F43DA" w14:textId="77777777" w:rsidR="00865285" w:rsidRDefault="00865285" w:rsidP="002E3ABE">
      <w:pPr>
        <w:spacing w:after="0"/>
      </w:pPr>
    </w:p>
    <w:p w14:paraId="4AFAF2D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1. ========================================================</w:t>
      </w:r>
    </w:p>
    <w:p w14:paraId="1841EFB4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3495939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94B374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595A16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5E904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ED146F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D9D19E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EF84D8D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6C3D36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19193E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E2A51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9E4E78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923E58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E6E80D3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4050E3B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unSlow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A3D8F4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AE1A1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002BBDE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2920D65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996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CC249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11A3D02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753D3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0BA20A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F846170" w14:textId="77777777" w:rsidR="00865285" w:rsidRDefault="00865285" w:rsidP="002E3ABE">
      <w:pPr>
        <w:spacing w:after="0"/>
      </w:pPr>
    </w:p>
    <w:p w14:paraId="449B08AA" w14:textId="77777777" w:rsidR="00865285" w:rsidRDefault="00865285" w:rsidP="002E3ABE">
      <w:pPr>
        <w:spacing w:after="0"/>
      </w:pPr>
    </w:p>
    <w:p w14:paraId="0AA828B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2ECED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C2108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</w:t>
      </w:r>
    </w:p>
    <w:p w14:paraId="0601FA9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4F6647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computing, a process is an instance of</w:t>
      </w:r>
    </w:p>
    <w:p w14:paraId="4B7A0B1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omputer program that is being executed.</w:t>
      </w:r>
    </w:p>
    <w:p w14:paraId="2409537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ndows Task Manager provide limit functions</w:t>
      </w:r>
    </w:p>
    <w:p w14:paraId="14D3E6B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control the process in Windows operation system.</w:t>
      </w:r>
    </w:p>
    <w:p w14:paraId="2046658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process has one main thread and</w:t>
      </w:r>
    </w:p>
    <w:p w14:paraId="47B0BEB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ght have some other threads.</w:t>
      </w:r>
    </w:p>
    <w:p w14:paraId="629206F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ach tread executes the different piece of code.</w:t>
      </w:r>
    </w:p>
    <w:p w14:paraId="1722155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a single core machine,</w:t>
      </w:r>
    </w:p>
    <w:p w14:paraId="119860E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synchronous Programming might reduce performance</w:t>
      </w:r>
    </w:p>
    <w:p w14:paraId="1DCA324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of context-switching.</w:t>
      </w:r>
    </w:p>
    <w:p w14:paraId="70F83FC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</w:t>
      </w:r>
      <w:proofErr w:type="gramStart"/>
      <w:r>
        <w:rPr>
          <w:rFonts w:ascii="Consolas" w:hAnsi="Consolas"/>
          <w:color w:val="008000"/>
          <w:sz w:val="18"/>
          <w:szCs w:val="18"/>
        </w:rPr>
        <w:t>Mos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achine nowadays normally have multiple cores CPU</w:t>
      </w:r>
    </w:p>
    <w:p w14:paraId="7EB4DCD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allows Asynchronous Programming </w:t>
      </w:r>
      <w:proofErr w:type="gramStart"/>
      <w:r>
        <w:rPr>
          <w:rFonts w:ascii="Consolas" w:hAnsi="Consolas"/>
          <w:color w:val="008000"/>
          <w:sz w:val="18"/>
          <w:szCs w:val="18"/>
        </w:rPr>
        <w:t>provid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 way</w:t>
      </w:r>
    </w:p>
    <w:p w14:paraId="7B89DD1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un thread/Tasks simultaneously.</w:t>
      </w:r>
    </w:p>
    <w:p w14:paraId="72F33D8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88C483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 member.</w:t>
      </w:r>
    </w:p>
    <w:p w14:paraId="38BB870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0D36F22E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FF586C3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econdsTimeou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93F9538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Object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imeSp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imeout)</w:t>
      </w:r>
    </w:p>
    <w:p w14:paraId="774C6FE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A6D62E8" w14:textId="77777777" w:rsidR="00865285" w:rsidRDefault="00000000" w:rsidP="002E3ABE">
      <w:pPr>
        <w:spacing w:after="0"/>
      </w:pPr>
      <w:hyperlink r:id="rId12" w:history="1">
        <w:r w:rsidR="00865285">
          <w:rPr>
            <w:rStyle w:val="Hyperlink"/>
            <w:rFonts w:ascii="Consolas" w:hAnsi="Consolas"/>
            <w:sz w:val="18"/>
            <w:szCs w:val="18"/>
          </w:rPr>
          <w:t>https://msdn.microsoft.com/en-us/library/system.threading.thread.join(v=vs.110).aspx</w:t>
        </w:r>
      </w:hyperlink>
    </w:p>
    <w:p w14:paraId="6178397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locks the calling thread until 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erminates or until timeout.</w:t>
      </w:r>
    </w:p>
    <w:p w14:paraId="5C418C9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 true if the thread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terminated;</w:t>
      </w:r>
      <w:proofErr w:type="gramEnd"/>
    </w:p>
    <w:p w14:paraId="59BBF23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the thread has not been terminated and time out.</w:t>
      </w:r>
    </w:p>
    <w:p w14:paraId="1A492FD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04BDBDA7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.IsAlive</w:t>
      </w:r>
      <w:proofErr w:type="spellEnd"/>
    </w:p>
    <w:p w14:paraId="7E21620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1BA360D" w14:textId="77777777" w:rsidR="00865285" w:rsidRDefault="00000000" w:rsidP="002E3ABE">
      <w:pPr>
        <w:spacing w:after="0"/>
      </w:pPr>
      <w:hyperlink r:id="rId13" w:history="1">
        <w:r w:rsidR="00865285">
          <w:rPr>
            <w:rStyle w:val="Hyperlink"/>
            <w:rFonts w:ascii="Consolas" w:hAnsi="Consolas"/>
            <w:sz w:val="18"/>
            <w:szCs w:val="18"/>
          </w:rPr>
          <w:t>https://msdn.microsoft.com/en-us/library/system.threading.thread.isalive(v=vs.110).aspx</w:t>
        </w:r>
      </w:hyperlink>
    </w:p>
    <w:p w14:paraId="3FB881A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rue if this thread has been started</w:t>
      </w:r>
    </w:p>
    <w:p w14:paraId="2452402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has not terminated normally or </w:t>
      </w:r>
      <w:proofErr w:type="gramStart"/>
      <w:r>
        <w:rPr>
          <w:rFonts w:ascii="Consolas" w:hAnsi="Consolas"/>
          <w:color w:val="008000"/>
          <w:sz w:val="18"/>
          <w:szCs w:val="18"/>
        </w:rPr>
        <w:t>aborted;</w:t>
      </w:r>
      <w:proofErr w:type="gramEnd"/>
    </w:p>
    <w:p w14:paraId="0273EE4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, false.</w:t>
      </w:r>
    </w:p>
    <w:p w14:paraId="34884ED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6C465BE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240F28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opwatch </w:t>
      </w:r>
      <w:proofErr w:type="spellStart"/>
      <w:r>
        <w:rPr>
          <w:rFonts w:ascii="Consolas" w:hAnsi="Consolas"/>
          <w:color w:val="008000"/>
          <w:sz w:val="18"/>
          <w:szCs w:val="18"/>
        </w:rPr>
        <w:t>stopwa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Stopwatch.StartNe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0A4184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Stop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624343D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498E5AD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the timespan by milliseconds</w:t>
      </w:r>
    </w:p>
    <w:p w14:paraId="754075E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44F7D97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35D724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number of CPU cores.</w:t>
      </w:r>
    </w:p>
    <w:p w14:paraId="62F610C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4EE1C8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 the Task Manager.</w:t>
      </w:r>
    </w:p>
    <w:p w14:paraId="0DC91B0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771F511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.Net,</w:t>
      </w:r>
    </w:p>
    <w:p w14:paraId="0776758A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vironment.ProcessorCount</w:t>
      </w:r>
      <w:proofErr w:type="spellEnd"/>
    </w:p>
    <w:p w14:paraId="6687D99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04B45BD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command line,</w:t>
      </w:r>
    </w:p>
    <w:p w14:paraId="1635027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cho %NUMBER_OF_PROCESSORS%</w:t>
      </w:r>
    </w:p>
    <w:p w14:paraId="0AACF05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8C1FC8" w14:textId="77777777" w:rsidR="00865285" w:rsidRDefault="00865285" w:rsidP="002E3ABE">
      <w:pPr>
        <w:spacing w:after="0"/>
      </w:pPr>
    </w:p>
    <w:p w14:paraId="45ABF2A7" w14:textId="77777777" w:rsidR="00865285" w:rsidRDefault="00865285" w:rsidP="002E3ABE">
      <w:pPr>
        <w:spacing w:after="0"/>
      </w:pPr>
    </w:p>
    <w:p w14:paraId="7088D6F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CAAD96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Slow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; No Task, No Thread =================</w:t>
      </w:r>
    </w:p>
    <w:p w14:paraId="516430C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BB0C1C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707981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96249D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AB7089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AD1094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05ED2A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0C2FD1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373772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FAFD8C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81D4090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vironment.Processor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is is the number of CPU cores</w:t>
      </w:r>
    </w:p>
    <w:p w14:paraId="6542931A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unSlow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: 9993 milliseconds</w:t>
      </w:r>
    </w:p>
    <w:p w14:paraId="46122E8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</w:t>
      </w:r>
    </w:p>
    <w:p w14:paraId="428FC1F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每次跑的時候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肯定是</w:t>
      </w:r>
      <w:r>
        <w:rPr>
          <w:rFonts w:ascii="Consolas" w:hAnsi="Consolas"/>
          <w:color w:val="008000"/>
          <w:sz w:val="18"/>
          <w:szCs w:val="18"/>
        </w:rPr>
        <w:t>ABCDE</w:t>
      </w:r>
      <w:r>
        <w:rPr>
          <w:rFonts w:ascii="Consolas" w:hAnsi="Consolas"/>
          <w:color w:val="008000"/>
          <w:sz w:val="18"/>
          <w:szCs w:val="18"/>
        </w:rPr>
        <w:t>順序不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變</w:t>
      </w:r>
    </w:p>
    <w:p w14:paraId="2011012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667955" w14:textId="77777777" w:rsidR="00865285" w:rsidRDefault="00865285" w:rsidP="002E3ABE">
      <w:pPr>
        <w:spacing w:after="0"/>
      </w:pPr>
    </w:p>
    <w:p w14:paraId="414979E3" w14:textId="77777777" w:rsidR="00865285" w:rsidRDefault="00865285" w:rsidP="002E3ABE">
      <w:pPr>
        <w:spacing w:after="0"/>
      </w:pPr>
    </w:p>
    <w:p w14:paraId="3AD5C24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8BA65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 RunSlow2(); Thread =================</w:t>
      </w:r>
    </w:p>
    <w:p w14:paraId="497A25E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E0E2E1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10B3A9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6D4887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283A7C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unSlow2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opwatch.ElapsedMilliseco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: 26 milliseconds</w:t>
      </w:r>
    </w:p>
    <w:p w14:paraId="3FC93F4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68CB47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EF361B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9F87D5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CECBCE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116FAE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9A335D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</w:t>
      </w:r>
    </w:p>
    <w:p w14:paraId="4556855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每次跑的時候</w:t>
      </w:r>
      <w:r>
        <w:rPr>
          <w:rFonts w:ascii="Consolas" w:hAnsi="Consolas"/>
          <w:color w:val="008000"/>
          <w:sz w:val="18"/>
          <w:szCs w:val="18"/>
        </w:rPr>
        <w:t>ABCDE</w:t>
      </w:r>
      <w:r>
        <w:rPr>
          <w:rFonts w:ascii="Consolas" w:hAnsi="Consolas"/>
          <w:color w:val="008000"/>
          <w:sz w:val="18"/>
          <w:szCs w:val="18"/>
        </w:rPr>
        <w:t>順序都不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樣</w:t>
      </w:r>
    </w:p>
    <w:p w14:paraId="2345AEC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34EB1CE" w14:textId="77777777" w:rsidR="00865285" w:rsidRDefault="00865285" w:rsidP="002E3ABE">
      <w:pPr>
        <w:spacing w:after="0"/>
      </w:pPr>
    </w:p>
    <w:p w14:paraId="3D07F770" w14:textId="77777777" w:rsidR="00865285" w:rsidRDefault="00865285" w:rsidP="002E3ABE">
      <w:pPr>
        <w:spacing w:after="0"/>
      </w:pPr>
    </w:p>
    <w:p w14:paraId="75AC681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22237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iz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 Parameterized Thread =================</w:t>
      </w:r>
    </w:p>
    <w:p w14:paraId="22B7F98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, input is 8 -----------</w:t>
      </w:r>
    </w:p>
    <w:p w14:paraId="06EC93C7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ntInp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8</w:t>
      </w:r>
    </w:p>
    <w:p w14:paraId="3CEDE3B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, input is 8 ----------</w:t>
      </w:r>
    </w:p>
    <w:p w14:paraId="0D4542E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, input is 7 -----------</w:t>
      </w:r>
    </w:p>
    <w:p w14:paraId="3523D7C8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ntInp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7</w:t>
      </w:r>
    </w:p>
    <w:p w14:paraId="3B19DAE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IntInpu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input), input is 7 ----------</w:t>
      </w:r>
    </w:p>
    <w:p w14:paraId="69F012E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</w:t>
      </w:r>
    </w:p>
    <w:p w14:paraId="3A1133B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每次跑的時候，都不一樣，有可能</w:t>
      </w:r>
      <w:r>
        <w:rPr>
          <w:rFonts w:ascii="Consolas" w:hAnsi="Consolas"/>
          <w:color w:val="008000"/>
          <w:sz w:val="18"/>
          <w:szCs w:val="18"/>
        </w:rPr>
        <w:t>8</w:t>
      </w:r>
      <w:r>
        <w:rPr>
          <w:rFonts w:ascii="Consolas" w:hAnsi="Consolas"/>
          <w:color w:val="008000"/>
          <w:sz w:val="18"/>
          <w:szCs w:val="18"/>
        </w:rPr>
        <w:t>在前面，有可能</w:t>
      </w:r>
      <w:r>
        <w:rPr>
          <w:rFonts w:ascii="Consolas" w:hAnsi="Consolas"/>
          <w:color w:val="008000"/>
          <w:sz w:val="18"/>
          <w:szCs w:val="18"/>
        </w:rPr>
        <w:t>7</w:t>
      </w:r>
      <w:r>
        <w:rPr>
          <w:rFonts w:ascii="Consolas" w:hAnsi="Consolas"/>
          <w:color w:val="008000"/>
          <w:sz w:val="18"/>
          <w:szCs w:val="18"/>
        </w:rPr>
        <w:t>在前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面</w:t>
      </w:r>
    </w:p>
    <w:p w14:paraId="40F964C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9CA8DF" w14:textId="77777777" w:rsidR="00865285" w:rsidRDefault="00865285" w:rsidP="002E3ABE">
      <w:pPr>
        <w:spacing w:after="0"/>
      </w:pPr>
    </w:p>
    <w:p w14:paraId="270746C9" w14:textId="77777777" w:rsidR="00865285" w:rsidRDefault="00865285" w:rsidP="002E3ABE">
      <w:pPr>
        <w:spacing w:after="0"/>
      </w:pPr>
    </w:p>
    <w:p w14:paraId="5D33435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AB54E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4.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;    Thread Join(), </w:t>
      </w:r>
      <w:proofErr w:type="spell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>. =================</w:t>
      </w:r>
    </w:p>
    <w:p w14:paraId="51E4AB6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</w:t>
      </w:r>
    </w:p>
    <w:p w14:paraId="4C919DC9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095F076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DABDD0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54B0A84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0ADF53E8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34A2989D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5CC594C0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22E88229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4CD634C3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50B2FCD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D99F84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6D69C87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lse</w:t>
      </w:r>
    </w:p>
    <w:p w14:paraId="423FADB3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finished</w:t>
      </w:r>
    </w:p>
    <w:p w14:paraId="1FF790E2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finished</w:t>
      </w:r>
    </w:p>
    <w:p w14:paraId="777DF44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hreadJoinAndIsAli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</w:t>
      </w:r>
    </w:p>
    <w:p w14:paraId="36125C1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=====</w:t>
      </w:r>
    </w:p>
    <w:p w14:paraId="796456B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1960962F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是在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裡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面</w:t>
      </w:r>
    </w:p>
    <w:p w14:paraId="296E56E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他會每隔</w:t>
      </w:r>
      <w:r>
        <w:rPr>
          <w:rFonts w:ascii="Consolas" w:hAnsi="Consolas"/>
          <w:color w:val="008000"/>
          <w:sz w:val="18"/>
          <w:szCs w:val="18"/>
        </w:rPr>
        <w:t>300ms</w:t>
      </w:r>
      <w:r>
        <w:rPr>
          <w:rFonts w:ascii="Consolas" w:hAnsi="Consolas"/>
          <w:color w:val="008000"/>
          <w:sz w:val="18"/>
          <w:szCs w:val="18"/>
        </w:rPr>
        <w:t>檢查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次</w:t>
      </w:r>
    </w:p>
    <w:p w14:paraId="09099160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)</w:t>
      </w:r>
    </w:p>
    <w:p w14:paraId="4F1ACA1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看看是否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還活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著</w:t>
      </w:r>
    </w:p>
    <w:p w14:paraId="51C7D9B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AF89AB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2E538E9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知道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裡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有</w:t>
      </w:r>
    </w:p>
    <w:p w14:paraId="5692B888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.Sleep</w:t>
      </w:r>
      <w:proofErr w:type="spellEnd"/>
      <w:r>
        <w:rPr>
          <w:rFonts w:ascii="Consolas" w:hAnsi="Consolas"/>
          <w:color w:val="008000"/>
          <w:sz w:val="18"/>
          <w:szCs w:val="18"/>
        </w:rPr>
        <w:t>(1999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5BE2CA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的執行時間會比</w:t>
      </w:r>
      <w:r>
        <w:rPr>
          <w:rFonts w:ascii="Consolas" w:hAnsi="Consolas"/>
          <w:color w:val="008000"/>
          <w:sz w:val="18"/>
          <w:szCs w:val="18"/>
        </w:rPr>
        <w:t>1999ms</w:t>
      </w:r>
      <w:r>
        <w:rPr>
          <w:rFonts w:ascii="Consolas" w:hAnsi="Consolas"/>
          <w:color w:val="008000"/>
          <w:sz w:val="18"/>
          <w:szCs w:val="18"/>
        </w:rPr>
        <w:t>還要多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點</w:t>
      </w:r>
    </w:p>
    <w:p w14:paraId="7BC39DB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然後每隔</w:t>
      </w:r>
      <w:r>
        <w:rPr>
          <w:rFonts w:ascii="Consolas" w:hAnsi="Consolas"/>
          <w:color w:val="008000"/>
          <w:sz w:val="18"/>
          <w:szCs w:val="18"/>
        </w:rPr>
        <w:t>300ms</w:t>
      </w:r>
      <w:r>
        <w:rPr>
          <w:rFonts w:ascii="Consolas" w:hAnsi="Consolas"/>
          <w:color w:val="008000"/>
          <w:sz w:val="18"/>
          <w:szCs w:val="18"/>
        </w:rPr>
        <w:t>檢查一次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)</w:t>
      </w:r>
    </w:p>
    <w:p w14:paraId="1A86654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</w:t>
      </w:r>
      <w:proofErr w:type="gram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ue</w:t>
      </w:r>
    </w:p>
    <w:p w14:paraId="30E8089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大概會執行</w:t>
      </w:r>
      <w:r>
        <w:rPr>
          <w:rFonts w:ascii="Consolas" w:hAnsi="Consolas"/>
          <w:color w:val="008000"/>
          <w:sz w:val="18"/>
          <w:szCs w:val="18"/>
        </w:rPr>
        <w:t>7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次</w:t>
      </w:r>
    </w:p>
    <w:p w14:paraId="509D903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因為</w:t>
      </w:r>
      <w:r>
        <w:rPr>
          <w:rFonts w:ascii="Consolas" w:hAnsi="Consolas"/>
          <w:color w:val="008000"/>
          <w:sz w:val="18"/>
          <w:szCs w:val="18"/>
        </w:rPr>
        <w:t xml:space="preserve"> 300ms * 7 = 2100ms</w:t>
      </w:r>
    </w:p>
    <w:p w14:paraId="47B2A39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估計大概是</w:t>
      </w:r>
      <w:r>
        <w:rPr>
          <w:rFonts w:ascii="Consolas" w:hAnsi="Consolas"/>
          <w:color w:val="008000"/>
          <w:sz w:val="18"/>
          <w:szCs w:val="18"/>
        </w:rPr>
        <w:t>6~7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次</w:t>
      </w:r>
    </w:p>
    <w:p w14:paraId="2B3B8DC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6BA2F8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4FBD548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在的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2D5FE79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要到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</w:t>
      </w:r>
      <w:proofErr w:type="gram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lse</w:t>
      </w:r>
      <w:r>
        <w:rPr>
          <w:rFonts w:ascii="Consolas" w:hAnsi="Consolas"/>
          <w:color w:val="008000"/>
          <w:sz w:val="18"/>
          <w:szCs w:val="18"/>
        </w:rPr>
        <w:t>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5344D9C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也就是當要到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結束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1362C70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才會脫離</w:t>
      </w:r>
      <w:r>
        <w:rPr>
          <w:rFonts w:ascii="Consolas" w:hAnsi="Consolas"/>
          <w:color w:val="008000"/>
          <w:sz w:val="18"/>
          <w:szCs w:val="18"/>
        </w:rPr>
        <w:t>for loop</w:t>
      </w:r>
    </w:p>
    <w:p w14:paraId="4F79884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才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行</w:t>
      </w:r>
    </w:p>
    <w:p w14:paraId="046D922A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1000</w:t>
      </w:r>
      <w:proofErr w:type="gramStart"/>
      <w:r>
        <w:rPr>
          <w:rFonts w:ascii="Consolas" w:hAnsi="Consolas"/>
          <w:color w:val="008000"/>
          <w:sz w:val="18"/>
          <w:szCs w:val="18"/>
        </w:rPr>
        <w:t>) ?</w:t>
      </w:r>
      <w:proofErr w:type="gramEnd"/>
    </w:p>
    <w:p w14:paraId="7A8D199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finished</w:t>
      </w:r>
      <w:proofErr w:type="gramStart"/>
      <w:r>
        <w:rPr>
          <w:rFonts w:ascii="Consolas" w:hAnsi="Consolas"/>
          <w:color w:val="008000"/>
          <w:sz w:val="18"/>
          <w:szCs w:val="18"/>
        </w:rPr>
        <w:t>" :</w:t>
      </w:r>
      <w:proofErr w:type="gramEnd"/>
    </w:p>
    <w:p w14:paraId="121BA8E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ime out after 1 second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A2A45F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首先</w:t>
      </w:r>
      <w:r>
        <w:rPr>
          <w:rFonts w:ascii="Consolas" w:hAnsi="Consolas"/>
          <w:color w:val="008000"/>
          <w:sz w:val="18"/>
          <w:szCs w:val="18"/>
        </w:rPr>
        <w:t>Join(timeout)</w:t>
      </w:r>
      <w:r>
        <w:rPr>
          <w:rFonts w:ascii="Consolas" w:hAnsi="Consolas"/>
          <w:color w:val="008000"/>
          <w:sz w:val="18"/>
          <w:szCs w:val="18"/>
        </w:rPr>
        <w:t>的用法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52CAA4C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 true if the thread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terminated;</w:t>
      </w:r>
      <w:proofErr w:type="gramEnd"/>
    </w:p>
    <w:p w14:paraId="431FC81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the thread has not been terminated and time out.</w:t>
      </w:r>
    </w:p>
    <w:p w14:paraId="354C393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不管你使用</w:t>
      </w:r>
      <w:r>
        <w:rPr>
          <w:rFonts w:ascii="Consolas" w:hAnsi="Consolas"/>
          <w:color w:val="008000"/>
          <w:sz w:val="18"/>
          <w:szCs w:val="18"/>
        </w:rPr>
        <w:t>.Join(</w:t>
      </w:r>
      <w:proofErr w:type="gramStart"/>
      <w:r>
        <w:rPr>
          <w:rFonts w:ascii="Consolas" w:hAnsi="Consolas"/>
          <w:color w:val="008000"/>
          <w:sz w:val="18"/>
          <w:szCs w:val="18"/>
        </w:rPr>
        <w:t>1000)</w:t>
      </w:r>
      <w:r>
        <w:rPr>
          <w:rFonts w:ascii="Consolas" w:hAnsi="Consolas"/>
          <w:color w:val="008000"/>
          <w:sz w:val="18"/>
          <w:szCs w:val="18"/>
        </w:rPr>
        <w:t>或是</w:t>
      </w:r>
      <w:proofErr w:type="gramEnd"/>
      <w:r>
        <w:rPr>
          <w:rFonts w:ascii="Consolas" w:hAnsi="Consolas"/>
          <w:color w:val="008000"/>
          <w:sz w:val="18"/>
          <w:szCs w:val="18"/>
        </w:rPr>
        <w:t>.Join(1)</w:t>
      </w:r>
    </w:p>
    <w:p w14:paraId="483B5CB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也就是不管你等待</w:t>
      </w:r>
      <w:r>
        <w:rPr>
          <w:rFonts w:ascii="Consolas" w:hAnsi="Consolas"/>
          <w:color w:val="008000"/>
          <w:sz w:val="18"/>
          <w:szCs w:val="18"/>
        </w:rPr>
        <w:t xml:space="preserve">1000ms </w:t>
      </w:r>
      <w:r>
        <w:rPr>
          <w:rFonts w:ascii="Consolas" w:hAnsi="Consolas"/>
          <w:color w:val="008000"/>
          <w:sz w:val="18"/>
          <w:szCs w:val="18"/>
        </w:rPr>
        <w:t>或是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等待</w:t>
      </w:r>
      <w:r>
        <w:rPr>
          <w:rFonts w:ascii="Consolas" w:hAnsi="Consolas"/>
          <w:color w:val="008000"/>
          <w:sz w:val="18"/>
          <w:szCs w:val="18"/>
        </w:rPr>
        <w:t xml:space="preserve"> 1ms</w:t>
      </w:r>
    </w:p>
    <w:p w14:paraId="2861276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都會是</w:t>
      </w:r>
      <w:r>
        <w:rPr>
          <w:rFonts w:ascii="Consolas" w:hAnsi="Consolas"/>
          <w:color w:val="008000"/>
          <w:sz w:val="18"/>
          <w:szCs w:val="18"/>
        </w:rPr>
        <w:t>return true.</w:t>
      </w:r>
    </w:p>
    <w:p w14:paraId="32329B5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因為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早就結束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5A7D9C5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FE47421" w14:textId="77777777" w:rsidR="00865285" w:rsidRDefault="00865285" w:rsidP="002E3ABE">
      <w:pPr>
        <w:spacing w:after="0"/>
      </w:pPr>
    </w:p>
    <w:p w14:paraId="1A47CF63" w14:textId="77777777" w:rsidR="00865285" w:rsidRDefault="00865285" w:rsidP="002E3ABE">
      <w:pPr>
        <w:spacing w:after="0"/>
      </w:pPr>
    </w:p>
    <w:p w14:paraId="4FEBC1A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7243A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 ThreadJoinAndIsAlive2(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read Join(), </w:t>
      </w:r>
      <w:proofErr w:type="spellStart"/>
      <w:r>
        <w:rPr>
          <w:rFonts w:ascii="Consolas" w:hAnsi="Consolas"/>
          <w:color w:val="008000"/>
          <w:sz w:val="18"/>
          <w:szCs w:val="18"/>
        </w:rPr>
        <w:t>IsAlive</w:t>
      </w:r>
      <w:proofErr w:type="spellEnd"/>
      <w:r>
        <w:rPr>
          <w:rFonts w:ascii="Consolas" w:hAnsi="Consolas"/>
          <w:color w:val="008000"/>
          <w:sz w:val="18"/>
          <w:szCs w:val="18"/>
        </w:rPr>
        <w:t>. =================</w:t>
      </w:r>
    </w:p>
    <w:p w14:paraId="149AE2F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ning of ThreadJoinAndIsAlive2() -----------------</w:t>
      </w:r>
    </w:p>
    <w:p w14:paraId="1501200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73581C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AC0B113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ime out after 1 second.</w:t>
      </w:r>
    </w:p>
    <w:p w14:paraId="1D55CA1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F36CA4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3FB7556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finished</w:t>
      </w:r>
    </w:p>
    <w:p w14:paraId="10D15935" w14:textId="77777777" w:rsidR="00865285" w:rsidRDefault="00865285" w:rsidP="002E3AB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lse</w:t>
      </w:r>
    </w:p>
    <w:p w14:paraId="4A580E8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ThreadJoinAndIsAlive2() -----------------</w:t>
      </w:r>
    </w:p>
    <w:p w14:paraId="2F3368A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=====</w:t>
      </w:r>
    </w:p>
    <w:p w14:paraId="6242AD4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32FF4C9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知道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裡面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有</w:t>
      </w:r>
    </w:p>
    <w:p w14:paraId="072B4DF3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hread.Sleep</w:t>
      </w:r>
      <w:proofErr w:type="spellEnd"/>
      <w:r>
        <w:rPr>
          <w:rFonts w:ascii="Consolas" w:hAnsi="Consolas"/>
          <w:color w:val="008000"/>
          <w:sz w:val="18"/>
          <w:szCs w:val="18"/>
        </w:rPr>
        <w:t>(1999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35A231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的執行時間會比</w:t>
      </w:r>
      <w:r>
        <w:rPr>
          <w:rFonts w:ascii="Consolas" w:hAnsi="Consolas"/>
          <w:color w:val="008000"/>
          <w:sz w:val="18"/>
          <w:szCs w:val="18"/>
        </w:rPr>
        <w:t>1999ms</w:t>
      </w:r>
      <w:r>
        <w:rPr>
          <w:rFonts w:ascii="Consolas" w:hAnsi="Consolas"/>
          <w:color w:val="008000"/>
          <w:sz w:val="18"/>
          <w:szCs w:val="18"/>
        </w:rPr>
        <w:t>還要多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點</w:t>
      </w:r>
    </w:p>
    <w:p w14:paraId="5402067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才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行</w:t>
      </w:r>
    </w:p>
    <w:p w14:paraId="6CBE275E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1000</w:t>
      </w:r>
      <w:proofErr w:type="gramStart"/>
      <w:r>
        <w:rPr>
          <w:rFonts w:ascii="Consolas" w:hAnsi="Consolas"/>
          <w:color w:val="008000"/>
          <w:sz w:val="18"/>
          <w:szCs w:val="18"/>
        </w:rPr>
        <w:t>) ?</w:t>
      </w:r>
      <w:proofErr w:type="gramEnd"/>
    </w:p>
    <w:p w14:paraId="55F926D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finished</w:t>
      </w:r>
      <w:proofErr w:type="gramStart"/>
      <w:r>
        <w:rPr>
          <w:rFonts w:ascii="Consolas" w:hAnsi="Consolas"/>
          <w:color w:val="008000"/>
          <w:sz w:val="18"/>
          <w:szCs w:val="18"/>
        </w:rPr>
        <w:t>" :</w:t>
      </w:r>
      <w:proofErr w:type="gramEnd"/>
    </w:p>
    <w:p w14:paraId="5253593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ime out after 1 second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292C11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首先</w:t>
      </w:r>
      <w:r>
        <w:rPr>
          <w:rFonts w:ascii="Consolas" w:hAnsi="Consolas"/>
          <w:color w:val="008000"/>
          <w:sz w:val="18"/>
          <w:szCs w:val="18"/>
        </w:rPr>
        <w:t>Join(timeout)</w:t>
      </w:r>
      <w:r>
        <w:rPr>
          <w:rFonts w:ascii="Consolas" w:hAnsi="Consolas"/>
          <w:color w:val="008000"/>
          <w:sz w:val="18"/>
          <w:szCs w:val="18"/>
        </w:rPr>
        <w:t>的用法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3307547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 true if the thread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terminated;</w:t>
      </w:r>
      <w:proofErr w:type="gramEnd"/>
    </w:p>
    <w:p w14:paraId="3B405EC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the thread has not been terminated and time out.</w:t>
      </w:r>
    </w:p>
    <w:p w14:paraId="2F7FDFD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 xml:space="preserve"> Join(1000) </w:t>
      </w:r>
      <w:r>
        <w:rPr>
          <w:rFonts w:ascii="Consolas" w:hAnsi="Consolas"/>
          <w:color w:val="008000"/>
          <w:sz w:val="18"/>
          <w:szCs w:val="18"/>
        </w:rPr>
        <w:t>意思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57BA164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等待</w:t>
      </w:r>
      <w:r>
        <w:rPr>
          <w:rFonts w:ascii="Consolas" w:hAnsi="Consolas"/>
          <w:color w:val="008000"/>
          <w:sz w:val="18"/>
          <w:szCs w:val="18"/>
        </w:rPr>
        <w:t>1000ms</w:t>
      </w:r>
      <w:r>
        <w:rPr>
          <w:rFonts w:ascii="Consolas" w:hAnsi="Consolas"/>
          <w:color w:val="008000"/>
          <w:sz w:val="18"/>
          <w:szCs w:val="18"/>
        </w:rPr>
        <w:t>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，</w:t>
      </w:r>
    </w:p>
    <w:p w14:paraId="18F4F12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因為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還沒執行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畢</w:t>
      </w:r>
    </w:p>
    <w:p w14:paraId="07D4B68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產生</w:t>
      </w:r>
      <w:r>
        <w:rPr>
          <w:rFonts w:ascii="Consolas" w:hAnsi="Consolas"/>
          <w:color w:val="008000"/>
          <w:sz w:val="18"/>
          <w:szCs w:val="18"/>
        </w:rPr>
        <w:t>timeout (</w:t>
      </w:r>
      <w:r>
        <w:rPr>
          <w:rFonts w:ascii="Consolas" w:hAnsi="Consolas"/>
          <w:color w:val="008000"/>
          <w:sz w:val="18"/>
          <w:szCs w:val="18"/>
        </w:rPr>
        <w:t>過時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66AD32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 xml:space="preserve"> Join(1000) </w:t>
      </w:r>
      <w:r>
        <w:rPr>
          <w:rFonts w:ascii="Consolas" w:hAnsi="Consolas"/>
          <w:color w:val="008000"/>
          <w:sz w:val="18"/>
          <w:szCs w:val="18"/>
        </w:rPr>
        <w:t>會</w:t>
      </w:r>
      <w:r>
        <w:rPr>
          <w:rFonts w:ascii="Consolas" w:hAnsi="Consolas"/>
          <w:color w:val="008000"/>
          <w:sz w:val="18"/>
          <w:szCs w:val="18"/>
        </w:rPr>
        <w:t>Return false</w:t>
      </w:r>
    </w:p>
    <w:p w14:paraId="4B323F0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因此會</w:t>
      </w:r>
      <w:r>
        <w:rPr>
          <w:rFonts w:ascii="Consolas" w:hAnsi="Consolas"/>
          <w:color w:val="008000"/>
          <w:sz w:val="18"/>
          <w:szCs w:val="18"/>
        </w:rPr>
        <w:t>WriteLine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出</w:t>
      </w:r>
    </w:p>
    <w:p w14:paraId="61A9BA0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ime out after 1 second."</w:t>
      </w:r>
    </w:p>
    <w:p w14:paraId="475366E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至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此</w:t>
      </w:r>
    </w:p>
    <w:p w14:paraId="659E9DA1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已經因為</w:t>
      </w:r>
      <w:r>
        <w:rPr>
          <w:rFonts w:ascii="Consolas" w:hAnsi="Consolas"/>
          <w:color w:val="008000"/>
          <w:sz w:val="18"/>
          <w:szCs w:val="18"/>
        </w:rPr>
        <w:t>timeout</w:t>
      </w:r>
      <w:r>
        <w:rPr>
          <w:rFonts w:ascii="Consolas" w:hAnsi="Consolas"/>
          <w:color w:val="008000"/>
          <w:sz w:val="18"/>
          <w:szCs w:val="18"/>
        </w:rPr>
        <w:t>而結束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行</w:t>
      </w:r>
    </w:p>
    <w:p w14:paraId="111205C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WriteLine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出</w:t>
      </w:r>
    </w:p>
    <w:p w14:paraId="7B755AE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"</w:t>
      </w:r>
    </w:p>
    <w:p w14:paraId="602DD43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933431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1EA15532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是在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裡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面</w:t>
      </w:r>
    </w:p>
    <w:p w14:paraId="2E4E2D7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他會每隔</w:t>
      </w:r>
      <w:r>
        <w:rPr>
          <w:rFonts w:ascii="Consolas" w:hAnsi="Consolas"/>
          <w:color w:val="008000"/>
          <w:sz w:val="18"/>
          <w:szCs w:val="18"/>
        </w:rPr>
        <w:t>300ms</w:t>
      </w:r>
      <w:r>
        <w:rPr>
          <w:rFonts w:ascii="Consolas" w:hAnsi="Consolas"/>
          <w:color w:val="008000"/>
          <w:sz w:val="18"/>
          <w:szCs w:val="18"/>
        </w:rPr>
        <w:t>檢查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次</w:t>
      </w:r>
    </w:p>
    <w:p w14:paraId="083300F4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)</w:t>
      </w:r>
    </w:p>
    <w:p w14:paraId="27B8588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看看是否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還活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著</w:t>
      </w:r>
    </w:p>
    <w:p w14:paraId="6627E16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但是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現在問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是</w:t>
      </w:r>
    </w:p>
    <w:p w14:paraId="22FEB0B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在還沒進入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前</w:t>
      </w:r>
    </w:p>
    <w:p w14:paraId="1FCD3757" w14:textId="77777777" w:rsidR="00865285" w:rsidRDefault="00865285" w:rsidP="002E3AB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已經因為</w:t>
      </w:r>
      <w:r>
        <w:rPr>
          <w:rFonts w:ascii="Consolas" w:hAnsi="Consolas"/>
          <w:color w:val="008000"/>
          <w:sz w:val="18"/>
          <w:szCs w:val="18"/>
        </w:rPr>
        <w:t>timeout</w:t>
      </w:r>
      <w:r>
        <w:rPr>
          <w:rFonts w:ascii="Consolas" w:hAnsi="Consolas"/>
          <w:color w:val="008000"/>
          <w:sz w:val="18"/>
          <w:szCs w:val="18"/>
        </w:rPr>
        <w:t>而結束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行</w:t>
      </w:r>
    </w:p>
    <w:p w14:paraId="1ED0D18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所以一進入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4C04235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第一輪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55CC393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馬上</w:t>
      </w:r>
      <w:r>
        <w:rPr>
          <w:rFonts w:ascii="Consolas" w:hAnsi="Consolas"/>
          <w:color w:val="008000"/>
          <w:sz w:val="18"/>
          <w:szCs w:val="18"/>
        </w:rPr>
        <w:t>WriteLine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出</w:t>
      </w:r>
    </w:p>
    <w:p w14:paraId="16BAC0F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Thread.IsAliv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lse"</w:t>
      </w:r>
    </w:p>
    <w:p w14:paraId="1589144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DCA8A3" w14:textId="77777777" w:rsidR="00865285" w:rsidRDefault="00865285" w:rsidP="002E3ABE">
      <w:pPr>
        <w:spacing w:after="0"/>
      </w:pPr>
    </w:p>
    <w:p w14:paraId="1A3E46D0" w14:textId="77777777" w:rsidR="00865285" w:rsidRDefault="00865285" w:rsidP="002E3ABE">
      <w:pPr>
        <w:spacing w:after="0"/>
      </w:pPr>
    </w:p>
    <w:p w14:paraId="622F6BFB" w14:textId="77777777" w:rsidR="00865285" w:rsidRDefault="00865285" w:rsidP="002E3ABE">
      <w:pPr>
        <w:spacing w:after="0"/>
      </w:pPr>
    </w:p>
    <w:p w14:paraId="504E74E4" w14:textId="77777777" w:rsidR="00865285" w:rsidRDefault="00865285" w:rsidP="002E3AB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3. Console 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App(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.NET Framework) - </w:t>
      </w:r>
      <w:r>
        <w:rPr>
          <w:rFonts w:ascii="Tahoma" w:hAnsi="Tahoma" w:cs="Tahoma"/>
          <w:sz w:val="48"/>
          <w:szCs w:val="48"/>
        </w:rPr>
        <w:t>SampleV2 -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6CE74091" w14:textId="77777777" w:rsidR="00865285" w:rsidRDefault="00865285" w:rsidP="002E3ABE">
      <w:pPr>
        <w:spacing w:after="0"/>
      </w:pPr>
    </w:p>
    <w:p w14:paraId="7EA4F089" w14:textId="77777777" w:rsidR="00865285" w:rsidRDefault="00865285" w:rsidP="002E3ABE">
      <w:pPr>
        <w:spacing w:after="0"/>
      </w:pPr>
    </w:p>
    <w:p w14:paraId="18ACAD56" w14:textId="77777777" w:rsidR="00865285" w:rsidRDefault="00865285" w:rsidP="002E3ABE">
      <w:pPr>
        <w:spacing w:after="0"/>
      </w:pPr>
      <w:r>
        <w:t>----------------------------------------------------------------------------------------------------------------</w:t>
      </w:r>
    </w:p>
    <w:p w14:paraId="33826F92" w14:textId="77777777" w:rsidR="00865285" w:rsidRDefault="00865285" w:rsidP="002E3ABE">
      <w:pPr>
        <w:spacing w:after="0"/>
      </w:pPr>
      <w:r>
        <w:rPr>
          <w:b/>
          <w:bCs/>
        </w:rPr>
        <w:t xml:space="preserve">Console </w:t>
      </w:r>
      <w:proofErr w:type="gramStart"/>
      <w:r>
        <w:rPr>
          <w:b/>
          <w:bCs/>
        </w:rPr>
        <w:t>App(</w:t>
      </w:r>
      <w:proofErr w:type="gramEnd"/>
      <w:r>
        <w:rPr>
          <w:b/>
          <w:bCs/>
        </w:rPr>
        <w:t>.NET Framework) - SampleV2</w:t>
      </w:r>
    </w:p>
    <w:p w14:paraId="2DFEF7C7" w14:textId="77777777" w:rsidR="00865285" w:rsidRDefault="00865285" w:rsidP="002E3ABE">
      <w:pPr>
        <w:spacing w:after="0"/>
      </w:pPr>
      <w:r>
        <w:t>----------------------------------------------------------------------------------------------------------------</w:t>
      </w:r>
    </w:p>
    <w:p w14:paraId="29744890" w14:textId="77777777" w:rsidR="00865285" w:rsidRDefault="00865285" w:rsidP="002E3ABE">
      <w:pPr>
        <w:spacing w:after="0"/>
      </w:pPr>
      <w:r>
        <w:t>1.</w:t>
      </w:r>
    </w:p>
    <w:p w14:paraId="6D1089C9" w14:textId="77777777" w:rsidR="00865285" w:rsidRDefault="00000000" w:rsidP="002E3ABE">
      <w:pPr>
        <w:spacing w:after="0"/>
      </w:pPr>
      <w:hyperlink r:id="rId14" w:history="1">
        <w:r w:rsidR="00865285">
          <w:rPr>
            <w:rStyle w:val="Hyperlink"/>
          </w:rPr>
          <w:t>https://www.facebook.com/groups/934567793358849/posts/1979140725568212/</w:t>
        </w:r>
      </w:hyperlink>
    </w:p>
    <w:p w14:paraId="2E82DD2E" w14:textId="77777777" w:rsidR="00865285" w:rsidRDefault="00865285" w:rsidP="002E3ABE">
      <w:pPr>
        <w:spacing w:after="0"/>
      </w:pPr>
      <w:r>
        <w:t xml:space="preserve">Console </w:t>
      </w:r>
      <w:proofErr w:type="gramStart"/>
      <w:r>
        <w:t>App(</w:t>
      </w:r>
      <w:proofErr w:type="gramEnd"/>
      <w:r>
        <w:t>.NET Framework)</w:t>
      </w:r>
    </w:p>
    <w:p w14:paraId="6D6BFC9C" w14:textId="77777777" w:rsidR="00865285" w:rsidRDefault="00865285" w:rsidP="002E3ABE">
      <w:pPr>
        <w:spacing w:after="0"/>
      </w:pPr>
      <w:r>
        <w:t>--&gt;</w:t>
      </w:r>
    </w:p>
    <w:p w14:paraId="62C6D0C6" w14:textId="77777777" w:rsidR="00865285" w:rsidRDefault="00865285" w:rsidP="002E3ABE">
      <w:pPr>
        <w:spacing w:after="0"/>
      </w:pPr>
      <w:r>
        <w:t>SampleV2</w:t>
      </w:r>
    </w:p>
    <w:p w14:paraId="00442F8C" w14:textId="77777777" w:rsidR="00865285" w:rsidRDefault="00865285" w:rsidP="002E3ABE">
      <w:pPr>
        <w:spacing w:after="0"/>
      </w:pPr>
      <w:r>
        <w:t>----------------------------------------------------------------------------------------</w:t>
      </w:r>
    </w:p>
    <w:p w14:paraId="52E0CBC0" w14:textId="18ABD149" w:rsidR="00865285" w:rsidRDefault="00865285" w:rsidP="002E3ABE">
      <w:pPr>
        <w:spacing w:after="0"/>
      </w:pPr>
      <w:r>
        <w:rPr>
          <w:noProof/>
        </w:rPr>
        <w:drawing>
          <wp:inline distT="0" distB="0" distL="0" distR="0" wp14:anchorId="5ECF996B" wp14:editId="11CA4AFF">
            <wp:extent cx="5274310" cy="561657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1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55FF1" w14:textId="73CAAAA1" w:rsidR="00865285" w:rsidRDefault="00865285" w:rsidP="002E3ABE">
      <w:pPr>
        <w:spacing w:after="0"/>
      </w:pPr>
      <w:r>
        <w:rPr>
          <w:noProof/>
        </w:rPr>
        <w:lastRenderedPageBreak/>
        <w:drawing>
          <wp:inline distT="0" distB="0" distL="0" distR="0" wp14:anchorId="5D3D8F63" wp14:editId="5235C4C5">
            <wp:extent cx="5274310" cy="36880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E6496" w14:textId="77777777" w:rsidR="00865285" w:rsidRDefault="00865285" w:rsidP="002E3ABE">
      <w:pPr>
        <w:spacing w:after="0"/>
      </w:pPr>
      <w:r>
        <w:t>----------------------------------------------------------------------------------------------------------------</w:t>
      </w:r>
    </w:p>
    <w:p w14:paraId="3A15A5A2" w14:textId="77777777" w:rsidR="00865285" w:rsidRDefault="00865285" w:rsidP="002E3ABE">
      <w:pPr>
        <w:spacing w:after="0"/>
      </w:pPr>
      <w:r>
        <w:t>2.</w:t>
      </w:r>
    </w:p>
    <w:p w14:paraId="6B801B34" w14:textId="77777777" w:rsidR="00865285" w:rsidRDefault="00865285" w:rsidP="002E3ABE">
      <w:pPr>
        <w:spacing w:after="0"/>
      </w:pPr>
      <w:proofErr w:type="spellStart"/>
      <w:r>
        <w:t>Program.cs</w:t>
      </w:r>
      <w:proofErr w:type="spellEnd"/>
    </w:p>
    <w:p w14:paraId="2CA0948D" w14:textId="77777777" w:rsidR="00865285" w:rsidRDefault="00865285" w:rsidP="002E3ABE">
      <w:pPr>
        <w:spacing w:after="0"/>
      </w:pPr>
      <w:r>
        <w:t>---------------------------------------------------------------------------------------------------</w:t>
      </w:r>
    </w:p>
    <w:p w14:paraId="276FA60A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14185AF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9B238F4" w14:textId="77777777" w:rsidR="00865285" w:rsidRDefault="00865285" w:rsidP="002E3AB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V2</w:t>
      </w:r>
    </w:p>
    <w:p w14:paraId="553FD33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C95C8F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94C184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74C467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4391C6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04547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=========================================================</w:t>
      </w:r>
    </w:p>
    <w:p w14:paraId="5729556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Join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7BD8FF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5.1. -----------------------------------------------------</w:t>
      </w:r>
    </w:p>
    <w:p w14:paraId="6E4961E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1. ThreadJoin1()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A.Join</w:t>
      </w:r>
      <w:proofErr w:type="spell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B.Start</w:t>
      </w:r>
      <w:proofErr w:type="spell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B.Join</w:t>
      </w:r>
      <w:proofErr w:type="spellEnd"/>
      <w:r>
        <w:rPr>
          <w:rFonts w:ascii="Consolas" w:hAnsi="Consolas"/>
          <w:color w:val="A31515"/>
          <w:sz w:val="18"/>
          <w:szCs w:val="18"/>
        </w:rPr>
        <w:t>(); ================="</w:t>
      </w:r>
      <w:r>
        <w:rPr>
          <w:rFonts w:ascii="Consolas" w:hAnsi="Consolas"/>
          <w:sz w:val="18"/>
          <w:szCs w:val="18"/>
        </w:rPr>
        <w:t>);</w:t>
      </w:r>
    </w:p>
    <w:p w14:paraId="103EC7D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ThreadJoin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848D8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 -----------------------------------------------------</w:t>
      </w:r>
    </w:p>
    <w:p w14:paraId="1F36E79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2. ThreadJoin2()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B.Start</w:t>
      </w:r>
      <w:proofErr w:type="spell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A.Join</w:t>
      </w:r>
      <w:proofErr w:type="spellEnd"/>
      <w:r>
        <w:rPr>
          <w:rFonts w:ascii="Consolas" w:hAnsi="Consolas"/>
          <w:color w:val="A31515"/>
          <w:sz w:val="18"/>
          <w:szCs w:val="18"/>
        </w:rPr>
        <w:t>();</w:t>
      </w:r>
      <w:proofErr w:type="spellStart"/>
      <w:r>
        <w:rPr>
          <w:rFonts w:ascii="Consolas" w:hAnsi="Consolas"/>
          <w:color w:val="A31515"/>
          <w:sz w:val="18"/>
          <w:szCs w:val="18"/>
        </w:rPr>
        <w:t>B.Join</w:t>
      </w:r>
      <w:proofErr w:type="spellEnd"/>
      <w:r>
        <w:rPr>
          <w:rFonts w:ascii="Consolas" w:hAnsi="Consolas"/>
          <w:color w:val="A31515"/>
          <w:sz w:val="18"/>
          <w:szCs w:val="18"/>
        </w:rPr>
        <w:t>(); ================="</w:t>
      </w:r>
      <w:r>
        <w:rPr>
          <w:rFonts w:ascii="Consolas" w:hAnsi="Consolas"/>
          <w:sz w:val="18"/>
          <w:szCs w:val="18"/>
        </w:rPr>
        <w:t>);</w:t>
      </w:r>
    </w:p>
    <w:p w14:paraId="185E3F8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 ThreadJoin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B7EB1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C1E0E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DD4C17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0BCF037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B582A2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==================</w:t>
      </w:r>
    </w:p>
    <w:p w14:paraId="3055C82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 Task, No Thread</w:t>
      </w:r>
    </w:p>
    <w:p w14:paraId="65ED3997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8C74E7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1AFC2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33496AB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228EFD6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1999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9CA1A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A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2DF33F5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67D1D01C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729A466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1394E24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Method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1B9962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C1761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B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33DCEF4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on seconds.</w:t>
      </w:r>
    </w:p>
    <w:p w14:paraId="3DD37DB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hread.Sleep</w:t>
      </w:r>
      <w:proofErr w:type="spellEnd"/>
      <w:r>
        <w:rPr>
          <w:rFonts w:ascii="Consolas" w:hAnsi="Consolas"/>
          <w:sz w:val="18"/>
          <w:szCs w:val="18"/>
        </w:rPr>
        <w:t>(200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8A7493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lowMethodB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5BA713D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3B17421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9C0D8FA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650B12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=========================================================</w:t>
      </w:r>
    </w:p>
    <w:p w14:paraId="50A835A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Join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01FFCE5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hreadJoin1()</w:t>
      </w:r>
    </w:p>
    <w:p w14:paraId="4635CF3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5BF5C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ThreadJoin1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F1C4D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A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19404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B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C2B07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F9921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6543C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E7276E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E06886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ThreadJoin1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16B40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B060241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309165E9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54FF5D81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hreadJoin2()</w:t>
      </w:r>
    </w:p>
    <w:p w14:paraId="63B3111A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A3FA38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ThreadJoin2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C3262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A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9AE6DB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Thread </w:t>
      </w:r>
      <w:proofErr w:type="spellStart"/>
      <w:r>
        <w:rPr>
          <w:rFonts w:ascii="Consolas" w:hAnsi="Consolas"/>
          <w:sz w:val="18"/>
          <w:szCs w:val="18"/>
        </w:rPr>
        <w:t>slowMethodB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Thread(</w:t>
      </w:r>
      <w:proofErr w:type="spellStart"/>
      <w:r>
        <w:rPr>
          <w:rFonts w:ascii="Consolas" w:hAnsi="Consolas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9726B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B60FEF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8DED42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A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D3E7F9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lowMethodB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7723FC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ThreadJoin2() 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AC3CF0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AA741D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356DD4" w14:textId="77777777" w:rsidR="00865285" w:rsidRDefault="00865285" w:rsidP="002E3AB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AC32A12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6C31B606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4A20FAF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47C5A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5.1. ThreadJoin1()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A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Star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 =================</w:t>
      </w:r>
    </w:p>
    <w:p w14:paraId="5276197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ning of ThreadJoin1() -----------------</w:t>
      </w:r>
    </w:p>
    <w:p w14:paraId="17BBD1D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B6EA06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E0CE4E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FB5C54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B5D6B4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ThreadJoin1() -----------------</w:t>
      </w:r>
    </w:p>
    <w:p w14:paraId="19E9C87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5.2. ThreadJoin2()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Star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A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 =================</w:t>
      </w:r>
    </w:p>
    <w:p w14:paraId="38BBEA6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ning of ThreadJoin2() -----------------</w:t>
      </w:r>
    </w:p>
    <w:p w14:paraId="1C1D1AB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3976E8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378B8F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495BC55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60AED25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ThreadJoin2() -----------------</w:t>
      </w:r>
    </w:p>
    <w:p w14:paraId="2DC7C90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786D61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B091FE4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28195F1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62F45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5.1. ThreadJoin1()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A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Star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 =================</w:t>
      </w:r>
    </w:p>
    <w:p w14:paraId="1F4388E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ning of ThreadJoin1() -----------------</w:t>
      </w:r>
    </w:p>
    <w:p w14:paraId="7CE8498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65AB08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03383F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35A488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99CA2C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ThreadJoin1() -----------------</w:t>
      </w:r>
    </w:p>
    <w:p w14:paraId="691CA5C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5.2. ThreadJoin2()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.St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Star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A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  <w:proofErr w:type="spellStart"/>
      <w:r>
        <w:rPr>
          <w:rFonts w:ascii="Consolas" w:hAnsi="Consolas"/>
          <w:color w:val="008000"/>
          <w:sz w:val="18"/>
          <w:szCs w:val="18"/>
        </w:rPr>
        <w:t>B.Join</w:t>
      </w:r>
      <w:proofErr w:type="spellEnd"/>
      <w:r>
        <w:rPr>
          <w:rFonts w:ascii="Consolas" w:hAnsi="Consolas"/>
          <w:color w:val="008000"/>
          <w:sz w:val="18"/>
          <w:szCs w:val="18"/>
        </w:rPr>
        <w:t>(); =================</w:t>
      </w:r>
    </w:p>
    <w:p w14:paraId="0B115B3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ning of ThreadJoin2() -----------------</w:t>
      </w:r>
    </w:p>
    <w:p w14:paraId="33E58AE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80F6B2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28FAFA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lowMethodA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6D539C9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lowMethodB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</w:t>
      </w:r>
    </w:p>
    <w:p w14:paraId="3BAB731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ThreadJoin2() -----------------</w:t>
      </w:r>
    </w:p>
    <w:p w14:paraId="3B6C488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42620F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05CC05CB" w14:textId="77777777" w:rsidR="00865285" w:rsidRDefault="00865285" w:rsidP="002E3ABE">
      <w:pPr>
        <w:spacing w:after="0"/>
      </w:pPr>
      <w:r>
        <w:rPr>
          <w:sz w:val="18"/>
          <w:szCs w:val="18"/>
        </w:rPr>
        <w:br/>
      </w:r>
    </w:p>
    <w:p w14:paraId="7F06F09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48EBB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088502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tic void ThreadJoin1()</w:t>
      </w:r>
    </w:p>
    <w:p w14:paraId="7877E59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2AAFFAF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Beginning of ThreadJoin1() -----------------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C3BD49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Thread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E5745D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Thread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51E867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F1A7D9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651FB2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21DD2F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D3299C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End of ThreadJoin1() -----------------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943526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6BCCF5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746C51D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ThreadJoin1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7A8BA4C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of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A3C544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of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779413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1C7C1A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75C37D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has started first, 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started.</w:t>
      </w:r>
    </w:p>
    <w:p w14:paraId="37D74B1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5967666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ECF483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2113446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finished,</w:t>
      </w:r>
    </w:p>
    <w:p w14:paraId="7B34AB3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can continue.</w:t>
      </w:r>
    </w:p>
    <w:p w14:paraId="2E9A325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C8A95D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BA234B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l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is still </w:t>
      </w:r>
      <w:proofErr w:type="spellStart"/>
      <w:r>
        <w:rPr>
          <w:rFonts w:ascii="Consolas" w:hAnsi="Consolas"/>
          <w:color w:val="008000"/>
          <w:sz w:val="18"/>
          <w:szCs w:val="18"/>
        </w:rPr>
        <w:t>runing</w:t>
      </w:r>
      <w:proofErr w:type="spellEnd"/>
      <w:r>
        <w:rPr>
          <w:rFonts w:ascii="Consolas" w:hAnsi="Consolas"/>
          <w:color w:val="008000"/>
          <w:sz w:val="18"/>
          <w:szCs w:val="18"/>
        </w:rPr>
        <w:t>, 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started,</w:t>
      </w:r>
    </w:p>
    <w:p w14:paraId="38CD168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EE67F9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BBA1E1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0E2269A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finished,</w:t>
      </w:r>
    </w:p>
    <w:p w14:paraId="593CC03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can continue.</w:t>
      </w:r>
    </w:p>
    <w:p w14:paraId="0AA75B9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5172A17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ThreadJoin1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35A9A06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proofErr w:type="gramStart"/>
      <w:r>
        <w:rPr>
          <w:rFonts w:ascii="Consolas" w:hAnsi="Consolas"/>
          <w:color w:val="008000"/>
          <w:sz w:val="18"/>
          <w:szCs w:val="18"/>
        </w:rPr>
        <w:t>Thread)</w:t>
      </w:r>
      <w:r>
        <w:rPr>
          <w:rFonts w:ascii="Consolas" w:hAnsi="Consolas"/>
          <w:color w:val="008000"/>
          <w:sz w:val="18"/>
          <w:szCs w:val="18"/>
        </w:rPr>
        <w:t>的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子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477C975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proofErr w:type="gramStart"/>
      <w:r>
        <w:rPr>
          <w:rFonts w:ascii="Consolas" w:hAnsi="Consolas"/>
          <w:color w:val="008000"/>
          <w:sz w:val="18"/>
          <w:szCs w:val="18"/>
        </w:rPr>
        <w:t>Thread)</w:t>
      </w:r>
      <w:r>
        <w:rPr>
          <w:rFonts w:ascii="Consolas" w:hAnsi="Consolas"/>
          <w:color w:val="008000"/>
          <w:sz w:val="18"/>
          <w:szCs w:val="18"/>
        </w:rPr>
        <w:t>的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子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11C7D13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39B1B2D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1270B7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先開始跑</w:t>
      </w:r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然後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開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01EEDB6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362A5F3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A853E5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24B538A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這意思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必須先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束</w:t>
      </w:r>
    </w:p>
    <w:p w14:paraId="574BC04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可以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101C3A9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5FF66D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218958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當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還在繼續跑</w:t>
      </w:r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開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142E277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9AC4FD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27F44D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177FE6B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這意思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必須先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束</w:t>
      </w:r>
    </w:p>
    <w:p w14:paraId="20C387D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可以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083F699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03C2DD4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5B0170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 void ThreadJoin2()</w:t>
      </w:r>
    </w:p>
    <w:p w14:paraId="2F705BC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47CF0C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Beginning of ThreadJoin2() -----------------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82CD65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Thread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B2759E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Thread(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FB03F9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78473E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F5E210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926F74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6E8DC1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End of ThreadJoin2() -----------------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E50703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EEEC71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5958FC7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ThreadJoin1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45DB7C1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of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1033492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of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1A8B3B9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A7A979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C16D72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has started first, 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started.</w:t>
      </w:r>
    </w:p>
    <w:p w14:paraId="13497FD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5BB02D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269163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l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is still </w:t>
      </w:r>
      <w:proofErr w:type="spellStart"/>
      <w:r>
        <w:rPr>
          <w:rFonts w:ascii="Consolas" w:hAnsi="Consolas"/>
          <w:color w:val="008000"/>
          <w:sz w:val="18"/>
          <w:szCs w:val="18"/>
        </w:rPr>
        <w:t>runing</w:t>
      </w:r>
      <w:proofErr w:type="spellEnd"/>
      <w:r>
        <w:rPr>
          <w:rFonts w:ascii="Consolas" w:hAnsi="Consolas"/>
          <w:color w:val="008000"/>
          <w:sz w:val="18"/>
          <w:szCs w:val="18"/>
        </w:rPr>
        <w:t>, 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started,</w:t>
      </w:r>
    </w:p>
    <w:p w14:paraId="4485746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ED0419A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671A02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70194DD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finished,</w:t>
      </w:r>
    </w:p>
    <w:p w14:paraId="15CBCC8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can continue.</w:t>
      </w:r>
    </w:p>
    <w:p w14:paraId="4672437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is still </w:t>
      </w:r>
      <w:proofErr w:type="spellStart"/>
      <w:r>
        <w:rPr>
          <w:rFonts w:ascii="Consolas" w:hAnsi="Consolas"/>
          <w:color w:val="008000"/>
          <w:sz w:val="18"/>
          <w:szCs w:val="18"/>
        </w:rPr>
        <w:t>runing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892FFB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might be finished first.</w:t>
      </w:r>
    </w:p>
    <w:p w14:paraId="2A685D35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00CC724E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E49C8B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2FA5FF08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finished,</w:t>
      </w:r>
    </w:p>
    <w:p w14:paraId="0E35A01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can continue.</w:t>
      </w:r>
    </w:p>
    <w:p w14:paraId="3A4B3F1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73C019B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ThreadJoin1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2BA667F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proofErr w:type="gramStart"/>
      <w:r>
        <w:rPr>
          <w:rFonts w:ascii="Consolas" w:hAnsi="Consolas"/>
          <w:color w:val="008000"/>
          <w:sz w:val="18"/>
          <w:szCs w:val="18"/>
        </w:rPr>
        <w:t>Thread)</w:t>
      </w:r>
      <w:r>
        <w:rPr>
          <w:rFonts w:ascii="Consolas" w:hAnsi="Consolas"/>
          <w:color w:val="008000"/>
          <w:sz w:val="18"/>
          <w:szCs w:val="18"/>
        </w:rPr>
        <w:t>的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子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29EECE97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目前</w:t>
      </w:r>
      <w:proofErr w:type="gramStart"/>
      <w:r>
        <w:rPr>
          <w:rFonts w:ascii="Consolas" w:hAnsi="Consolas"/>
          <w:color w:val="008000"/>
          <w:sz w:val="18"/>
          <w:szCs w:val="18"/>
        </w:rPr>
        <w:t>Thread)</w:t>
      </w:r>
      <w:r>
        <w:rPr>
          <w:rFonts w:ascii="Consolas" w:hAnsi="Consolas"/>
          <w:color w:val="008000"/>
          <w:sz w:val="18"/>
          <w:szCs w:val="18"/>
        </w:rPr>
        <w:t>的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hildThread</w:t>
      </w:r>
      <w:proofErr w:type="spellEnd"/>
      <w:r>
        <w:rPr>
          <w:rFonts w:ascii="Consolas" w:hAnsi="Consolas"/>
          <w:color w:val="008000"/>
          <w:sz w:val="18"/>
          <w:szCs w:val="18"/>
        </w:rPr>
        <w:t>"(</w:t>
      </w:r>
      <w:r>
        <w:rPr>
          <w:rFonts w:ascii="Consolas" w:hAnsi="Consolas"/>
          <w:color w:val="008000"/>
          <w:sz w:val="18"/>
          <w:szCs w:val="18"/>
        </w:rPr>
        <w:t>子</w:t>
      </w:r>
      <w:r>
        <w:rPr>
          <w:rFonts w:ascii="Consolas" w:hAnsi="Consolas"/>
          <w:color w:val="008000"/>
          <w:sz w:val="18"/>
          <w:szCs w:val="18"/>
        </w:rPr>
        <w:t>Thread)</w:t>
      </w:r>
    </w:p>
    <w:p w14:paraId="49782D4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26CEB8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793AC59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先開始跑</w:t>
      </w:r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然後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開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0747AF2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417E07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30BC30D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當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還在繼續跑</w:t>
      </w:r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開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7546809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2CBF396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F09350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5F431704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這意思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A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必須先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束</w:t>
      </w:r>
    </w:p>
    <w:p w14:paraId="2BD6E260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可以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6DB7424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但是其實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還在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2A75BF76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所以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有可能會先結束</w:t>
      </w:r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看運氣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23ED17C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3EF73DB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E067942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 join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4966AE2B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這意思是</w:t>
      </w: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slowMethodB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必須先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束</w:t>
      </w:r>
    </w:p>
    <w:p w14:paraId="0334959F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Threa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才可以繼續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跑</w:t>
      </w:r>
    </w:p>
    <w:p w14:paraId="135C9AC1" w14:textId="77777777" w:rsidR="00865285" w:rsidRDefault="00865285" w:rsidP="002E3AB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2A9951C" w14:textId="77777777" w:rsidR="00865285" w:rsidRDefault="00865285" w:rsidP="002E3ABE">
      <w:pPr>
        <w:spacing w:after="0"/>
      </w:pPr>
      <w:r>
        <w:t>----------------------------------------------------------------</w:t>
      </w:r>
    </w:p>
    <w:p w14:paraId="1ECA5074" w14:textId="0AD072FB" w:rsidR="00865285" w:rsidRDefault="00865285" w:rsidP="002E3ABE">
      <w:pPr>
        <w:spacing w:after="0"/>
      </w:pPr>
      <w:r>
        <w:rPr>
          <w:noProof/>
        </w:rPr>
        <w:drawing>
          <wp:inline distT="0" distB="0" distL="0" distR="0" wp14:anchorId="1DB2A9ED" wp14:editId="099095D3">
            <wp:extent cx="5274310" cy="19983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D4097" w14:textId="0A7D0088" w:rsidR="00865285" w:rsidRDefault="00865285" w:rsidP="002E3ABE">
      <w:pPr>
        <w:spacing w:after="0"/>
      </w:pPr>
      <w:r>
        <w:rPr>
          <w:noProof/>
        </w:rPr>
        <w:drawing>
          <wp:inline distT="0" distB="0" distL="0" distR="0" wp14:anchorId="6A2D9E38" wp14:editId="14CCA906">
            <wp:extent cx="5274310" cy="19551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5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3C184" w14:textId="77777777" w:rsidR="00865285" w:rsidRDefault="00865285" w:rsidP="002E3ABE">
      <w:pPr>
        <w:spacing w:after="0"/>
      </w:pPr>
      <w:r>
        <w:t>----------------------------------------------------------------------------------------------------------------</w:t>
      </w:r>
    </w:p>
    <w:sectPr w:rsidR="00865285" w:rsidSect="002E3AB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37080" w14:textId="77777777" w:rsidR="00683A9D" w:rsidRDefault="00683A9D" w:rsidP="002F7523">
      <w:pPr>
        <w:spacing w:after="0" w:line="240" w:lineRule="auto"/>
      </w:pPr>
      <w:r>
        <w:separator/>
      </w:r>
    </w:p>
  </w:endnote>
  <w:endnote w:type="continuationSeparator" w:id="0">
    <w:p w14:paraId="03F517C0" w14:textId="77777777" w:rsidR="00683A9D" w:rsidRDefault="00683A9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D345B" w14:textId="77777777" w:rsidR="00683A9D" w:rsidRDefault="00683A9D" w:rsidP="002F7523">
      <w:pPr>
        <w:spacing w:after="0" w:line="240" w:lineRule="auto"/>
      </w:pPr>
      <w:r>
        <w:separator/>
      </w:r>
    </w:p>
  </w:footnote>
  <w:footnote w:type="continuationSeparator" w:id="0">
    <w:p w14:paraId="49ADE8F8" w14:textId="77777777" w:rsidR="00683A9D" w:rsidRDefault="00683A9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CxNDUzMjYwMjJW0lEKTi0uzszPAykwrAUA6bmvki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2212B"/>
    <w:rsid w:val="001C2FA5"/>
    <w:rsid w:val="001D466A"/>
    <w:rsid w:val="001F1B60"/>
    <w:rsid w:val="00221E25"/>
    <w:rsid w:val="00277C83"/>
    <w:rsid w:val="00296B66"/>
    <w:rsid w:val="002D2BDE"/>
    <w:rsid w:val="002E3AB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4339D"/>
    <w:rsid w:val="00457A7A"/>
    <w:rsid w:val="004F1F69"/>
    <w:rsid w:val="004F3B8A"/>
    <w:rsid w:val="005019F7"/>
    <w:rsid w:val="00505269"/>
    <w:rsid w:val="00524E94"/>
    <w:rsid w:val="00566061"/>
    <w:rsid w:val="00576388"/>
    <w:rsid w:val="00592A79"/>
    <w:rsid w:val="005E06D6"/>
    <w:rsid w:val="00605371"/>
    <w:rsid w:val="00626DE8"/>
    <w:rsid w:val="006635ED"/>
    <w:rsid w:val="00683A9D"/>
    <w:rsid w:val="006852E2"/>
    <w:rsid w:val="006D53DC"/>
    <w:rsid w:val="00767780"/>
    <w:rsid w:val="00780FC3"/>
    <w:rsid w:val="00796182"/>
    <w:rsid w:val="007B06CB"/>
    <w:rsid w:val="007B2A7B"/>
    <w:rsid w:val="007C212C"/>
    <w:rsid w:val="007E7EA2"/>
    <w:rsid w:val="007F0098"/>
    <w:rsid w:val="00846FF8"/>
    <w:rsid w:val="00865285"/>
    <w:rsid w:val="00934FCE"/>
    <w:rsid w:val="00936217"/>
    <w:rsid w:val="00952A13"/>
    <w:rsid w:val="00952CDE"/>
    <w:rsid w:val="00983E5E"/>
    <w:rsid w:val="009C25CD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344E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4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4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8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5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76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4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6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2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msdn.microsoft.com/en-us/library/system.threading.thread.isalive%28v=vs.110%29.aspx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sdn.microsoft.com/en-us/library/system.threading.thread.join%28v=vs.110%29.aspx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sdn.microsoft.com/en-us/library/system.threading.thread.isalive%28v=vs.110%29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msdn.microsoft.com/en-us/library/system.threading.thread.join%28v=vs.110%29.asp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facebook.com/groups/934567793358849/posts/19791407255682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7</Pages>
  <Words>4067</Words>
  <Characters>23188</Characters>
  <Application>Microsoft Office Word</Application>
  <DocSecurity>0</DocSecurity>
  <Lines>193</Lines>
  <Paragraphs>54</Paragraphs>
  <ScaleCrop>false</ScaleCrop>
  <Company/>
  <LinksUpToDate>false</LinksUpToDate>
  <CharactersWithSpaces>2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4:08:00Z</dcterms:modified>
</cp:coreProperties>
</file>